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b/>
          <w:szCs w:val="24"/>
        </w:rPr>
      </w:pPr>
      <w:r>
        <w:rPr>
          <w:b/>
          <w:noProof/>
          <w:szCs w:val="24"/>
          <w:lang w:eastAsia="pl-PL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7ED1226C" w:rsidR="00566BD2" w:rsidRDefault="00505247" w:rsidP="00C67B79">
      <w:pPr>
        <w:spacing w:before="720" w:after="0" w:line="360" w:lineRule="auto"/>
        <w:jc w:val="center"/>
        <w:rPr>
          <w:b/>
          <w:sz w:val="40"/>
          <w:szCs w:val="24"/>
        </w:rPr>
      </w:pPr>
      <w:r>
        <w:rPr>
          <w:b/>
          <w:sz w:val="40"/>
          <w:szCs w:val="24"/>
        </w:rPr>
        <w:t>Komunikacja człowiek-komputer</w:t>
      </w:r>
    </w:p>
    <w:p w14:paraId="5D2BB547" w14:textId="08F1C95E" w:rsidR="00566BD2" w:rsidRPr="00C67B79" w:rsidRDefault="00057D62" w:rsidP="00566BD2">
      <w:pPr>
        <w:spacing w:after="0" w:line="360" w:lineRule="auto"/>
        <w:jc w:val="center"/>
        <w:rPr>
          <w:i/>
          <w:iCs/>
          <w:color w:val="000000" w:themeColor="text1"/>
          <w:sz w:val="32"/>
          <w:szCs w:val="28"/>
        </w:rPr>
      </w:pPr>
      <w:r>
        <w:rPr>
          <w:i/>
          <w:iCs/>
          <w:color w:val="000000" w:themeColor="text1"/>
          <w:sz w:val="32"/>
          <w:szCs w:val="28"/>
        </w:rPr>
        <w:t>Strona z planami treningowymi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szCs w:val="24"/>
        </w:rPr>
      </w:pPr>
      <w:r w:rsidRPr="00203EDC">
        <w:rPr>
          <w:szCs w:val="24"/>
        </w:rPr>
        <w:t>Prowadzący:</w:t>
      </w:r>
      <w:r w:rsidRPr="00203EDC">
        <w:rPr>
          <w:szCs w:val="24"/>
        </w:rPr>
        <w:tab/>
      </w:r>
      <w:r>
        <w:rPr>
          <w:szCs w:val="24"/>
        </w:rPr>
        <w:t>Autor</w:t>
      </w:r>
      <w:r w:rsidRPr="00203EDC">
        <w:rPr>
          <w:szCs w:val="24"/>
        </w:rPr>
        <w:t>:</w:t>
      </w:r>
    </w:p>
    <w:p w14:paraId="455C4559" w14:textId="061631E4" w:rsidR="00566BD2" w:rsidRPr="00443BC1" w:rsidRDefault="007C7DD4" w:rsidP="00566BD2">
      <w:pPr>
        <w:tabs>
          <w:tab w:val="right" w:pos="9072"/>
        </w:tabs>
        <w:spacing w:after="0" w:line="360" w:lineRule="auto"/>
        <w:jc w:val="both"/>
        <w:rPr>
          <w:color w:val="000000" w:themeColor="text1"/>
          <w:szCs w:val="24"/>
        </w:rPr>
      </w:pPr>
      <w:r>
        <w:rPr>
          <w:szCs w:val="24"/>
        </w:rPr>
        <w:t>dr inż. Teresa Mroczek</w:t>
      </w:r>
      <w:r w:rsidR="00566BD2" w:rsidRPr="00203EDC">
        <w:rPr>
          <w:szCs w:val="24"/>
        </w:rPr>
        <w:tab/>
      </w:r>
      <w:r w:rsidR="00126B3A">
        <w:rPr>
          <w:color w:val="000000" w:themeColor="text1"/>
          <w:szCs w:val="24"/>
        </w:rPr>
        <w:t>Patryk Szkafarak</w:t>
      </w:r>
    </w:p>
    <w:p w14:paraId="7FDD5180" w14:textId="6BA60ECF" w:rsidR="00566BD2" w:rsidRPr="00443BC1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color w:val="000000" w:themeColor="text1"/>
          <w:szCs w:val="24"/>
        </w:rPr>
      </w:pPr>
      <w:r w:rsidRPr="00443BC1">
        <w:rPr>
          <w:color w:val="000000" w:themeColor="text1"/>
          <w:szCs w:val="24"/>
        </w:rPr>
        <w:tab/>
        <w:t>nr albumu</w:t>
      </w:r>
      <w:r w:rsidR="008A3D26">
        <w:rPr>
          <w:color w:val="000000" w:themeColor="text1"/>
          <w:szCs w:val="24"/>
        </w:rPr>
        <w:t>: W</w:t>
      </w:r>
      <w:r w:rsidR="004E1313">
        <w:rPr>
          <w:color w:val="000000" w:themeColor="text1"/>
          <w:szCs w:val="24"/>
        </w:rPr>
        <w:t>62048</w:t>
      </w:r>
    </w:p>
    <w:p w14:paraId="688CAA76" w14:textId="7B711CD2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szCs w:val="24"/>
        </w:rPr>
      </w:pPr>
      <w:r>
        <w:rPr>
          <w:szCs w:val="24"/>
        </w:rPr>
        <w:tab/>
      </w:r>
      <w:r w:rsidRPr="00443BC1">
        <w:rPr>
          <w:color w:val="000000" w:themeColor="text1"/>
          <w:szCs w:val="24"/>
        </w:rPr>
        <w:t xml:space="preserve">Kierunek: </w:t>
      </w:r>
      <w:sdt>
        <w:sdtPr>
          <w:rPr>
            <w:color w:val="000000" w:themeColor="text1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:dropDownList>
            <w:listItem w:value="Wybierz element."/>
            <w:listItem w:displayText="6 IID/2019" w:value="6 IID/2019"/>
            <w:listItem w:displayText="6 IID-P/2019" w:value="6 IID-P/2019"/>
            <w:listItem w:displayText="6 IIZ/2019" w:value="6 IIZ/2019"/>
          </w:dropDownList>
        </w:sdtPr>
        <w:sdtContent>
          <w:r w:rsidR="008A3D26">
            <w:rPr>
              <w:color w:val="000000" w:themeColor="text1"/>
              <w:szCs w:val="24"/>
            </w:rPr>
            <w:t>6 IID/2019</w:t>
          </w:r>
        </w:sdtContent>
      </w:sdt>
      <w:r w:rsidRPr="00443BC1">
        <w:rPr>
          <w:color w:val="000000" w:themeColor="text1"/>
          <w:szCs w:val="24"/>
        </w:rPr>
        <w:t xml:space="preserve">, grupa </w:t>
      </w:r>
      <w:r w:rsidR="007C7DD4">
        <w:rPr>
          <w:color w:val="000000" w:themeColor="text1"/>
          <w:szCs w:val="24"/>
        </w:rPr>
        <w:t>GP01</w:t>
      </w:r>
    </w:p>
    <w:p w14:paraId="159DDBB9" w14:textId="5FA5EA2B" w:rsidR="00566BD2" w:rsidRDefault="00566BD2" w:rsidP="007C7DD4">
      <w:pPr>
        <w:tabs>
          <w:tab w:val="right" w:pos="9072"/>
        </w:tabs>
        <w:spacing w:after="0" w:line="360" w:lineRule="auto"/>
        <w:rPr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szCs w:val="24"/>
        </w:rPr>
      </w:pPr>
    </w:p>
    <w:p w14:paraId="2ACC938D" w14:textId="32564208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szCs w:val="24"/>
        </w:rPr>
      </w:pPr>
      <w:r>
        <w:rPr>
          <w:szCs w:val="24"/>
        </w:rPr>
        <w:t>Rzeszów 2022</w:t>
      </w:r>
      <w:r>
        <w:rPr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431252295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b/>
          <w:bCs/>
          <w:sz w:val="24"/>
        </w:rPr>
      </w:sdtEndPr>
      <w:sdtContent>
        <w:p w14:paraId="7DF6BE39" w14:textId="5C74EDFA" w:rsidR="006B337E" w:rsidRDefault="006B337E">
          <w:pPr>
            <w:pStyle w:val="Nagwekspisutreci"/>
          </w:pPr>
          <w:r>
            <w:t>Spis treści</w:t>
          </w:r>
        </w:p>
        <w:p w14:paraId="37C76090" w14:textId="6D8C0313" w:rsidR="002F3B56" w:rsidRDefault="006B337E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0207133" w:history="1">
            <w:r w:rsidR="002F3B56" w:rsidRPr="00E91CAC">
              <w:rPr>
                <w:rStyle w:val="Hipercze"/>
                <w:noProof/>
              </w:rPr>
              <w:t>1. Analiza rynku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33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3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76D04096" w14:textId="42F1C2C2" w:rsidR="002F3B56" w:rsidRDefault="00000000">
          <w:pPr>
            <w:pStyle w:val="Spistreci2"/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34" w:history="1">
            <w:r w:rsidR="002F3B56" w:rsidRPr="00E91CAC">
              <w:rPr>
                <w:rStyle w:val="Hipercze"/>
                <w:noProof/>
              </w:rPr>
              <w:t>1.1 Wnioski wynikające z analizy rynku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34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3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2E4AB740" w14:textId="662CD6CE" w:rsidR="002F3B56" w:rsidRDefault="0000000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35" w:history="1">
            <w:r w:rsidR="002F3B56" w:rsidRPr="00E91CAC">
              <w:rPr>
                <w:rStyle w:val="Hipercze"/>
                <w:noProof/>
              </w:rPr>
              <w:t>2. Koncepcja interfejsu systemu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35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4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0364D65D" w14:textId="546DF2D7" w:rsidR="002F3B56" w:rsidRDefault="00000000">
          <w:pPr>
            <w:pStyle w:val="Spistreci2"/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36" w:history="1">
            <w:r w:rsidR="002F3B56" w:rsidRPr="00E91CAC">
              <w:rPr>
                <w:rStyle w:val="Hipercze"/>
                <w:noProof/>
              </w:rPr>
              <w:t>2.1 Opis zasobów ludzkich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36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4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4E806588" w14:textId="0E66A34E" w:rsidR="002F3B56" w:rsidRDefault="00000000">
          <w:pPr>
            <w:pStyle w:val="Spistreci2"/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37" w:history="1">
            <w:r w:rsidR="002F3B56" w:rsidRPr="00E91CAC">
              <w:rPr>
                <w:rStyle w:val="Hipercze"/>
                <w:noProof/>
              </w:rPr>
              <w:t>2.2 Dane techniczne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37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4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2EC3F1A4" w14:textId="2DFAEDD7" w:rsidR="002F3B56" w:rsidRDefault="00000000">
          <w:pPr>
            <w:pStyle w:val="Spistreci2"/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38" w:history="1">
            <w:r w:rsidR="002F3B56" w:rsidRPr="00E91CAC">
              <w:rPr>
                <w:rStyle w:val="Hipercze"/>
                <w:noProof/>
              </w:rPr>
              <w:t>2.3 Wymagania funkcjonalne i niefunkcjonalne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38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4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2E19F540" w14:textId="58C43E63" w:rsidR="002F3B56" w:rsidRDefault="00000000">
          <w:pPr>
            <w:pStyle w:val="Spistreci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39" w:history="1">
            <w:r w:rsidR="002F3B56" w:rsidRPr="00E91CAC">
              <w:rPr>
                <w:rStyle w:val="Hipercze"/>
                <w:noProof/>
              </w:rPr>
              <w:t>2.3.1 Wymagania funkcjonalne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39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4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34E25578" w14:textId="18B9F931" w:rsidR="002F3B56" w:rsidRDefault="00000000">
          <w:pPr>
            <w:pStyle w:val="Spistreci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40" w:history="1">
            <w:r w:rsidR="002F3B56" w:rsidRPr="00E91CAC">
              <w:rPr>
                <w:rStyle w:val="Hipercze"/>
                <w:noProof/>
              </w:rPr>
              <w:t>2.3.2 Wymagania niefunkcjonalne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40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4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69F59F6D" w14:textId="2CAAA7AA" w:rsidR="002F3B56" w:rsidRDefault="00000000">
          <w:pPr>
            <w:pStyle w:val="Spistreci2"/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41" w:history="1">
            <w:r w:rsidR="002F3B56" w:rsidRPr="00E91CAC">
              <w:rPr>
                <w:rStyle w:val="Hipercze"/>
                <w:noProof/>
              </w:rPr>
              <w:t>2.4 Podstrony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41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4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0EF219B4" w14:textId="35A87B8A" w:rsidR="002F3B56" w:rsidRDefault="00000000">
          <w:pPr>
            <w:pStyle w:val="Spistreci2"/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42" w:history="1">
            <w:r w:rsidR="002F3B56" w:rsidRPr="00E91CAC">
              <w:rPr>
                <w:rStyle w:val="Hipercze"/>
                <w:noProof/>
              </w:rPr>
              <w:t>2.5 Diagram UML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42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5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78D0C097" w14:textId="562D5EA3" w:rsidR="002F3B56" w:rsidRDefault="0000000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43" w:history="1">
            <w:r w:rsidR="002F3B56" w:rsidRPr="00E91CAC">
              <w:rPr>
                <w:rStyle w:val="Hipercze"/>
                <w:noProof/>
              </w:rPr>
              <w:t>3. Środowisko programistyczne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43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6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7B795584" w14:textId="7B25E62A" w:rsidR="002F3B56" w:rsidRDefault="00000000">
          <w:pPr>
            <w:pStyle w:val="Spistreci2"/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44" w:history="1">
            <w:r w:rsidR="002F3B56" w:rsidRPr="00E91CAC">
              <w:rPr>
                <w:rStyle w:val="Hipercze"/>
                <w:noProof/>
              </w:rPr>
              <w:t>3.1 Uzasadnienie wyboru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44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6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78D2A21C" w14:textId="4CF2C792" w:rsidR="002F3B56" w:rsidRDefault="0000000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45" w:history="1">
            <w:r w:rsidR="002F3B56" w:rsidRPr="00E91CAC">
              <w:rPr>
                <w:rStyle w:val="Hipercze"/>
                <w:noProof/>
              </w:rPr>
              <w:t>4. Prezentacja prototypu strony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45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6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43A2016F" w14:textId="2C412DB8" w:rsidR="002F3B56" w:rsidRDefault="00000000">
          <w:pPr>
            <w:pStyle w:val="Spistreci2"/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46" w:history="1">
            <w:r w:rsidR="002F3B56" w:rsidRPr="00E91CAC">
              <w:rPr>
                <w:rStyle w:val="Hipercze"/>
                <w:noProof/>
              </w:rPr>
              <w:t>4.1 Strona główna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46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6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391DE381" w14:textId="62A49DAF" w:rsidR="002F3B56" w:rsidRDefault="00000000">
          <w:pPr>
            <w:pStyle w:val="Spistreci2"/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47" w:history="1">
            <w:r w:rsidR="002F3B56" w:rsidRPr="00E91CAC">
              <w:rPr>
                <w:rStyle w:val="Hipercze"/>
                <w:noProof/>
              </w:rPr>
              <w:t>4.2 Strona „Kalkulator BMI”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47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7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4AADA015" w14:textId="6F1F2CF3" w:rsidR="002F3B56" w:rsidRDefault="00000000">
          <w:pPr>
            <w:pStyle w:val="Spistreci2"/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48" w:history="1">
            <w:r w:rsidR="002F3B56" w:rsidRPr="00E91CAC">
              <w:rPr>
                <w:rStyle w:val="Hipercze"/>
                <w:noProof/>
              </w:rPr>
              <w:t>4.3 Strona „Plany Treningowe”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48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7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01E325C4" w14:textId="2DA6350F" w:rsidR="002F3B56" w:rsidRDefault="00000000">
          <w:pPr>
            <w:pStyle w:val="Spistreci2"/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49" w:history="1">
            <w:r w:rsidR="002F3B56" w:rsidRPr="00E91CAC">
              <w:rPr>
                <w:rStyle w:val="Hipercze"/>
                <w:noProof/>
              </w:rPr>
              <w:t>4.4 Strona „Kontakt”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49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8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022C8568" w14:textId="5F1C9D81" w:rsidR="002F3B56" w:rsidRDefault="00000000">
          <w:pPr>
            <w:pStyle w:val="Spistreci2"/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50" w:history="1">
            <w:r w:rsidR="002F3B56" w:rsidRPr="00E91CAC">
              <w:rPr>
                <w:rStyle w:val="Hipercze"/>
                <w:noProof/>
              </w:rPr>
              <w:t>4.5 Strona „O nas”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50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8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010698EA" w14:textId="59790C83" w:rsidR="002F3B56" w:rsidRDefault="00000000">
          <w:pPr>
            <w:pStyle w:val="Spistreci2"/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51" w:history="1">
            <w:r w:rsidR="002F3B56" w:rsidRPr="00E91CAC">
              <w:rPr>
                <w:rStyle w:val="Hipercze"/>
                <w:noProof/>
              </w:rPr>
              <w:t>4.6 Strona logowania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51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9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752500F9" w14:textId="5319D818" w:rsidR="002F3B56" w:rsidRDefault="00000000">
          <w:pPr>
            <w:pStyle w:val="Spistreci2"/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52" w:history="1">
            <w:r w:rsidR="002F3B56" w:rsidRPr="00E91CAC">
              <w:rPr>
                <w:rStyle w:val="Hipercze"/>
                <w:noProof/>
              </w:rPr>
              <w:t>4.7 Strona Rejestracja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52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10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27A33CF8" w14:textId="67807AE9" w:rsidR="002F3B56" w:rsidRDefault="0000000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53" w:history="1">
            <w:r w:rsidR="002F3B56" w:rsidRPr="00E91CAC">
              <w:rPr>
                <w:rStyle w:val="Hipercze"/>
                <w:noProof/>
              </w:rPr>
              <w:t>5. Testy użyteczności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53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10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3C66CCA3" w14:textId="2891050A" w:rsidR="002F3B56" w:rsidRDefault="0000000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54" w:history="1">
            <w:r w:rsidR="002F3B56" w:rsidRPr="00E91CAC">
              <w:rPr>
                <w:rStyle w:val="Hipercze"/>
                <w:noProof/>
              </w:rPr>
              <w:t>5.1 Wyniki testów użyteczności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54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10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4EC55B30" w14:textId="26C23B53" w:rsidR="002F3B56" w:rsidRDefault="0000000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55" w:history="1">
            <w:r w:rsidR="002F3B56" w:rsidRPr="00E91CAC">
              <w:rPr>
                <w:rStyle w:val="Hipercze"/>
                <w:noProof/>
              </w:rPr>
              <w:t>6. Wskazanie błędów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55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14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04480F57" w14:textId="609B2E54" w:rsidR="002F3B56" w:rsidRDefault="0000000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56" w:history="1">
            <w:r w:rsidR="002F3B56" w:rsidRPr="00E91CAC">
              <w:rPr>
                <w:rStyle w:val="Hipercze"/>
                <w:noProof/>
              </w:rPr>
              <w:t>7. Repozytorium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56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15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5B813A58" w14:textId="67AA878E" w:rsidR="002F3B56" w:rsidRDefault="0000000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hyperlink w:anchor="_Toc110207157" w:history="1">
            <w:r w:rsidR="002F3B56" w:rsidRPr="00E91CAC">
              <w:rPr>
                <w:rStyle w:val="Hipercze"/>
                <w:noProof/>
              </w:rPr>
              <w:t>8. Podsumowanie</w:t>
            </w:r>
            <w:r w:rsidR="002F3B56">
              <w:rPr>
                <w:noProof/>
                <w:webHidden/>
              </w:rPr>
              <w:tab/>
            </w:r>
            <w:r w:rsidR="002F3B56">
              <w:rPr>
                <w:noProof/>
                <w:webHidden/>
              </w:rPr>
              <w:fldChar w:fldCharType="begin"/>
            </w:r>
            <w:r w:rsidR="002F3B56">
              <w:rPr>
                <w:noProof/>
                <w:webHidden/>
              </w:rPr>
              <w:instrText xml:space="preserve"> PAGEREF _Toc110207157 \h </w:instrText>
            </w:r>
            <w:r w:rsidR="002F3B56">
              <w:rPr>
                <w:noProof/>
                <w:webHidden/>
              </w:rPr>
            </w:r>
            <w:r w:rsidR="002F3B56">
              <w:rPr>
                <w:noProof/>
                <w:webHidden/>
              </w:rPr>
              <w:fldChar w:fldCharType="separate"/>
            </w:r>
            <w:r w:rsidR="002F3B56">
              <w:rPr>
                <w:noProof/>
                <w:webHidden/>
              </w:rPr>
              <w:t>15</w:t>
            </w:r>
            <w:r w:rsidR="002F3B56">
              <w:rPr>
                <w:noProof/>
                <w:webHidden/>
              </w:rPr>
              <w:fldChar w:fldCharType="end"/>
            </w:r>
          </w:hyperlink>
        </w:p>
        <w:p w14:paraId="7DEC916E" w14:textId="07A83596" w:rsidR="006B337E" w:rsidRPr="002C07E5" w:rsidRDefault="006B337E" w:rsidP="002C07E5">
          <w:pPr>
            <w:pStyle w:val="Spistreci2"/>
            <w:rPr>
              <w:rFonts w:asciiTheme="minorHAnsi" w:eastAsiaTheme="minorEastAsia" w:hAnsiTheme="minorHAnsi" w:cstheme="minorBidi"/>
              <w:noProof/>
              <w:sz w:val="22"/>
              <w:lang w:eastAsia="pl-PL"/>
            </w:rPr>
          </w:pPr>
          <w:r>
            <w:rPr>
              <w:b/>
              <w:bCs/>
            </w:rPr>
            <w:fldChar w:fldCharType="end"/>
          </w:r>
        </w:p>
      </w:sdtContent>
    </w:sdt>
    <w:p w14:paraId="2176B424" w14:textId="77777777" w:rsidR="00566BD2" w:rsidRDefault="00566BD2" w:rsidP="00566BD2">
      <w:pPr>
        <w:pStyle w:val="Akapitzlist"/>
        <w:tabs>
          <w:tab w:val="right" w:pos="9072"/>
        </w:tabs>
        <w:spacing w:after="0" w:line="360" w:lineRule="auto"/>
        <w:jc w:val="both"/>
        <w:rPr>
          <w:b/>
          <w:szCs w:val="24"/>
        </w:rPr>
      </w:pPr>
    </w:p>
    <w:p w14:paraId="07FCB7AF" w14:textId="77777777" w:rsidR="00566BD2" w:rsidRDefault="00566BD2" w:rsidP="00566BD2">
      <w:pPr>
        <w:rPr>
          <w:b/>
          <w:szCs w:val="24"/>
        </w:rPr>
      </w:pPr>
      <w:r>
        <w:rPr>
          <w:b/>
          <w:szCs w:val="24"/>
        </w:rPr>
        <w:br w:type="page"/>
      </w:r>
    </w:p>
    <w:p w14:paraId="051F5DA4" w14:textId="7B25AB7C" w:rsidR="00566BD2" w:rsidRDefault="00874D22" w:rsidP="00874D22">
      <w:pPr>
        <w:pStyle w:val="Nagwek1"/>
      </w:pPr>
      <w:bookmarkStart w:id="0" w:name="_Toc110207133"/>
      <w:r>
        <w:lastRenderedPageBreak/>
        <w:t xml:space="preserve">1. </w:t>
      </w:r>
      <w:r w:rsidR="00505247">
        <w:t>Analiza rynku</w:t>
      </w:r>
      <w:bookmarkEnd w:id="0"/>
    </w:p>
    <w:p w14:paraId="5A554AFF" w14:textId="722953FD" w:rsidR="005B4010" w:rsidRPr="005B4010" w:rsidRDefault="00837E71" w:rsidP="005B4010">
      <w:pPr>
        <w:pStyle w:val="Akapitzlist"/>
      </w:pPr>
      <w:r>
        <w:t>Tabela prezentująca konkurencyjne strony:</w:t>
      </w:r>
    </w:p>
    <w:tbl>
      <w:tblPr>
        <w:tblStyle w:val="Tabela-Siatka"/>
        <w:tblW w:w="9039" w:type="dxa"/>
        <w:tblLook w:val="04A0" w:firstRow="1" w:lastRow="0" w:firstColumn="1" w:lastColumn="0" w:noHBand="0" w:noVBand="1"/>
      </w:tblPr>
      <w:tblGrid>
        <w:gridCol w:w="1809"/>
        <w:gridCol w:w="4395"/>
        <w:gridCol w:w="2835"/>
      </w:tblGrid>
      <w:tr w:rsidR="00AC7F3F" w14:paraId="7A725439" w14:textId="77777777" w:rsidTr="008A4ADD">
        <w:tc>
          <w:tcPr>
            <w:tcW w:w="1809" w:type="dxa"/>
          </w:tcPr>
          <w:p w14:paraId="4D46A8CA" w14:textId="77777777" w:rsidR="00AC7F3F" w:rsidRDefault="00AC7F3F" w:rsidP="005B4010">
            <w:pPr>
              <w:jc w:val="center"/>
              <w:rPr>
                <w:b/>
              </w:rPr>
            </w:pPr>
            <w:r>
              <w:rPr>
                <w:b/>
              </w:rPr>
              <w:t xml:space="preserve">Nazwa </w:t>
            </w:r>
          </w:p>
          <w:p w14:paraId="1213E976" w14:textId="7474A61E" w:rsidR="001121AA" w:rsidRPr="005B4010" w:rsidRDefault="001121AA" w:rsidP="005B4010">
            <w:pPr>
              <w:jc w:val="center"/>
              <w:rPr>
                <w:b/>
              </w:rPr>
            </w:pPr>
            <w:r>
              <w:rPr>
                <w:b/>
              </w:rPr>
              <w:t>strony</w:t>
            </w:r>
          </w:p>
        </w:tc>
        <w:tc>
          <w:tcPr>
            <w:tcW w:w="4395" w:type="dxa"/>
          </w:tcPr>
          <w:p w14:paraId="20F01A87" w14:textId="2297C3F3" w:rsidR="00AC7F3F" w:rsidRPr="005B4010" w:rsidRDefault="00AC7F3F" w:rsidP="005B4010">
            <w:pPr>
              <w:jc w:val="center"/>
              <w:rPr>
                <w:b/>
              </w:rPr>
            </w:pPr>
            <w:r w:rsidRPr="005B4010">
              <w:rPr>
                <w:b/>
              </w:rPr>
              <w:t>Funkcje</w:t>
            </w:r>
          </w:p>
        </w:tc>
        <w:tc>
          <w:tcPr>
            <w:tcW w:w="2835" w:type="dxa"/>
          </w:tcPr>
          <w:p w14:paraId="36366B89" w14:textId="78AD736D" w:rsidR="00AC7F3F" w:rsidRPr="005B4010" w:rsidRDefault="00AC7F3F" w:rsidP="005B4010">
            <w:pPr>
              <w:jc w:val="center"/>
              <w:rPr>
                <w:b/>
              </w:rPr>
            </w:pPr>
            <w:r w:rsidRPr="005B4010">
              <w:rPr>
                <w:b/>
              </w:rPr>
              <w:t>Wady</w:t>
            </w:r>
          </w:p>
        </w:tc>
      </w:tr>
      <w:tr w:rsidR="00AC7F3F" w14:paraId="35446252" w14:textId="77777777" w:rsidTr="008A4ADD">
        <w:tc>
          <w:tcPr>
            <w:tcW w:w="1809" w:type="dxa"/>
          </w:tcPr>
          <w:p w14:paraId="251134EC" w14:textId="5ADE90EB" w:rsidR="00AC7F3F" w:rsidRPr="005B4010" w:rsidRDefault="00AC7F3F" w:rsidP="005B4010">
            <w:pPr>
              <w:jc w:val="center"/>
            </w:pPr>
            <w:r>
              <w:t>Fabryka siły</w:t>
            </w:r>
          </w:p>
        </w:tc>
        <w:tc>
          <w:tcPr>
            <w:tcW w:w="4395" w:type="dxa"/>
          </w:tcPr>
          <w:p w14:paraId="5AF1424E" w14:textId="6EE12401" w:rsidR="00AC7F3F" w:rsidRDefault="00AC7F3F" w:rsidP="00E72F7B">
            <w:pPr>
              <w:rPr>
                <w:bCs/>
              </w:rPr>
            </w:pPr>
            <w:r w:rsidRPr="00E72F7B">
              <w:rPr>
                <w:b/>
              </w:rPr>
              <w:t xml:space="preserve">1. </w:t>
            </w:r>
            <w:r>
              <w:rPr>
                <w:b/>
              </w:rPr>
              <w:t>Kolorystyka</w:t>
            </w:r>
            <w:r>
              <w:t>: Strona pokazuje się w jasnych kolorach, rzadko pojawia się kolor ciemny. Dominującymi kolorami są kolory: biały, czerwony i niebieski.</w:t>
            </w:r>
          </w:p>
          <w:p w14:paraId="31D8A157" w14:textId="5FFA7D6D" w:rsidR="00AC7F3F" w:rsidRDefault="00AC7F3F" w:rsidP="00E72F7B">
            <w:pPr>
              <w:rPr>
                <w:bCs/>
              </w:rPr>
            </w:pPr>
            <w:r w:rsidRPr="00E72F7B">
              <w:rPr>
                <w:b/>
                <w:bCs/>
              </w:rPr>
              <w:t xml:space="preserve">2. </w:t>
            </w:r>
            <w:r>
              <w:rPr>
                <w:b/>
                <w:bCs/>
              </w:rPr>
              <w:t>Prezentacja produktów</w:t>
            </w:r>
            <w:r>
              <w:rPr>
                <w:bCs/>
              </w:rPr>
              <w:t xml:space="preserve">: </w:t>
            </w:r>
          </w:p>
          <w:p w14:paraId="27AA9F55" w14:textId="7674B891" w:rsidR="00AC7F3F" w:rsidRDefault="00AC7F3F" w:rsidP="00E72F7B">
            <w:pPr>
              <w:rPr>
                <w:bCs/>
              </w:rPr>
            </w:pPr>
            <w:r>
              <w:rPr>
                <w:bCs/>
              </w:rPr>
              <w:t>Pod planami treningowymi są przedstawione zdjęcia osób, które wzięły udział w planie treningowym i jaki rezultat uzyskał.</w:t>
            </w:r>
          </w:p>
          <w:p w14:paraId="08707010" w14:textId="7AA7185B" w:rsidR="00AC7F3F" w:rsidRDefault="00AC7F3F" w:rsidP="00E72F7B">
            <w:pPr>
              <w:rPr>
                <w:bCs/>
              </w:rPr>
            </w:pPr>
            <w:r>
              <w:rPr>
                <w:b/>
                <w:bCs/>
              </w:rPr>
              <w:t>3. Kontakt</w:t>
            </w:r>
            <w:r>
              <w:rPr>
                <w:bCs/>
              </w:rPr>
              <w:t>: zakładka kontakt przedstawia nam najczęściej zadawane pytania przypisane do kategorii, w której się znajduje</w:t>
            </w:r>
          </w:p>
          <w:p w14:paraId="20281774" w14:textId="7D3755C8" w:rsidR="00AC7F3F" w:rsidRPr="00AC7F3F" w:rsidRDefault="00AC7F3F" w:rsidP="00E72F7B">
            <w:pPr>
              <w:rPr>
                <w:bCs/>
              </w:rPr>
            </w:pPr>
            <w:r>
              <w:rPr>
                <w:b/>
                <w:bCs/>
              </w:rPr>
              <w:t>4. Oferta</w:t>
            </w:r>
            <w:r>
              <w:rPr>
                <w:bCs/>
              </w:rPr>
              <w:t>: Oferuje dostęp do bardzo tanich planów treningowych połączonych z opcją razem z dietą, do takiego pakietu mamy również do dyspozycji dietetyków, fizjoterapeutów, doktorantów i trenera personalnego. Oferują też dostęp do suplementów, newsów oraz wachlarzu ćwiczeń.</w:t>
            </w:r>
          </w:p>
        </w:tc>
        <w:tc>
          <w:tcPr>
            <w:tcW w:w="2835" w:type="dxa"/>
          </w:tcPr>
          <w:p w14:paraId="50AB10D9" w14:textId="1F6E8BF0" w:rsidR="00AC7F3F" w:rsidRDefault="00804311" w:rsidP="004D78CF">
            <w:r>
              <w:t>- Główna strona jest zbyt chaotyczna, może być nie intuicyjna dla nowego użytkownika</w:t>
            </w:r>
            <w:r w:rsidR="00A0040A">
              <w:t>,</w:t>
            </w:r>
          </w:p>
          <w:p w14:paraId="3D188F30" w14:textId="642823A9" w:rsidR="00804311" w:rsidRDefault="00804311" w:rsidP="004D78CF">
            <w:r>
              <w:t>- nie wyraźne napisy po bokach strony</w:t>
            </w:r>
            <w:r w:rsidR="00A0040A">
              <w:t>.</w:t>
            </w:r>
          </w:p>
        </w:tc>
      </w:tr>
      <w:tr w:rsidR="00AC7F3F" w14:paraId="33A95405" w14:textId="77777777" w:rsidTr="008A4ADD">
        <w:tc>
          <w:tcPr>
            <w:tcW w:w="1809" w:type="dxa"/>
          </w:tcPr>
          <w:p w14:paraId="6F168554" w14:textId="35595B1F" w:rsidR="00AC7F3F" w:rsidRPr="005B4010" w:rsidRDefault="00804311" w:rsidP="005B4010">
            <w:pPr>
              <w:jc w:val="center"/>
            </w:pPr>
            <w:proofErr w:type="spellStart"/>
            <w:r>
              <w:t>Buduj</w:t>
            </w:r>
            <w:r w:rsidR="00A0040A">
              <w:t>m</w:t>
            </w:r>
            <w:r>
              <w:t>as</w:t>
            </w:r>
            <w:r w:rsidR="00A0040A">
              <w:t>e</w:t>
            </w:r>
            <w:proofErr w:type="spellEnd"/>
          </w:p>
        </w:tc>
        <w:tc>
          <w:tcPr>
            <w:tcW w:w="4395" w:type="dxa"/>
          </w:tcPr>
          <w:p w14:paraId="5E5ADD33" w14:textId="30ABA0D5" w:rsidR="00AC7F3F" w:rsidRDefault="00AC7F3F" w:rsidP="005B4010">
            <w:r>
              <w:rPr>
                <w:b/>
              </w:rPr>
              <w:t>1. Kolorystyka</w:t>
            </w:r>
            <w:r>
              <w:t xml:space="preserve">: </w:t>
            </w:r>
            <w:r w:rsidR="00A0040A">
              <w:t>Strona dominuje w kolorach żółty, czerwony, biały</w:t>
            </w:r>
            <w:r w:rsidR="0075170C">
              <w:t>.</w:t>
            </w:r>
          </w:p>
          <w:p w14:paraId="7D15DD08" w14:textId="0FD0D00B" w:rsidR="00AC7F3F" w:rsidRDefault="00AC7F3F" w:rsidP="005B4010">
            <w:r>
              <w:rPr>
                <w:b/>
              </w:rPr>
              <w:t>2. Prezentacja produktów</w:t>
            </w:r>
            <w:r>
              <w:t xml:space="preserve">: </w:t>
            </w:r>
            <w:r w:rsidR="00317044">
              <w:t xml:space="preserve">Strona bardzo przejrzysta. Produkty przedstawione w bardzo przystępny sposób. Zdjęcia po metamorfozie wraz z komentarzem. </w:t>
            </w:r>
            <w:r w:rsidR="0075170C">
              <w:t>Prosty i funkcjonalnie wykonany sklep z suplementami.</w:t>
            </w:r>
          </w:p>
          <w:p w14:paraId="0FF99B84" w14:textId="77777777" w:rsidR="00AC7F3F" w:rsidRDefault="00AC7F3F" w:rsidP="005B4010">
            <w:r>
              <w:rPr>
                <w:b/>
              </w:rPr>
              <w:t>3. Kontakt</w:t>
            </w:r>
            <w:r>
              <w:t>: kontakt jest możliwy poprzez specjalny formularz.</w:t>
            </w:r>
          </w:p>
          <w:p w14:paraId="4E05E864" w14:textId="47ADE2CD" w:rsidR="00AC7F3F" w:rsidRPr="00630450" w:rsidRDefault="00AC7F3F" w:rsidP="005B4010">
            <w:r>
              <w:rPr>
                <w:b/>
              </w:rPr>
              <w:t>4. Oferta</w:t>
            </w:r>
            <w:r>
              <w:t xml:space="preserve">: </w:t>
            </w:r>
            <w:r w:rsidR="00317044">
              <w:t>Oferuje dostęp do planu treningowego, który zostaje dobrany bo wykonaniu wywiadu. Strona również oferuje aplikacje z ćwiczeniami i daniami</w:t>
            </w:r>
            <w:r w:rsidR="0075170C">
              <w:t xml:space="preserve"> oraz sekcję w suplementami.</w:t>
            </w:r>
          </w:p>
        </w:tc>
        <w:tc>
          <w:tcPr>
            <w:tcW w:w="2835" w:type="dxa"/>
          </w:tcPr>
          <w:p w14:paraId="6A6C130A" w14:textId="77777777" w:rsidR="00AC7F3F" w:rsidRDefault="00A0040A" w:rsidP="005B4010">
            <w:r>
              <w:t>- słabo zrobiona sekcja kontaktu patrząc na resztę strony.</w:t>
            </w:r>
          </w:p>
          <w:p w14:paraId="53B12E5A" w14:textId="68AEB897" w:rsidR="0075170C" w:rsidRDefault="0075170C" w:rsidP="005B4010">
            <w:r>
              <w:t>- Strona bardzo jasna, wieczorem wywołuje to dyskomfort, brak możliwości zmiany motywu na ciemny.</w:t>
            </w:r>
          </w:p>
        </w:tc>
      </w:tr>
    </w:tbl>
    <w:p w14:paraId="2B7CE2F5" w14:textId="6647016F" w:rsidR="005B4010" w:rsidRPr="00C408FF" w:rsidRDefault="00C408FF" w:rsidP="00C408FF">
      <w:pPr>
        <w:pStyle w:val="Legenda"/>
        <w:jc w:val="center"/>
        <w:rPr>
          <w:sz w:val="28"/>
        </w:rPr>
      </w:pPr>
      <w:r w:rsidRPr="00C408FF">
        <w:rPr>
          <w:sz w:val="20"/>
        </w:rPr>
        <w:t xml:space="preserve">Tabela </w:t>
      </w:r>
      <w:r w:rsidRPr="00C408FF">
        <w:rPr>
          <w:sz w:val="20"/>
        </w:rPr>
        <w:fldChar w:fldCharType="begin"/>
      </w:r>
      <w:r w:rsidRPr="00C408FF">
        <w:rPr>
          <w:sz w:val="20"/>
        </w:rPr>
        <w:instrText xml:space="preserve"> SEQ Rysunek \* ARABIC </w:instrText>
      </w:r>
      <w:r w:rsidRPr="00C408FF">
        <w:rPr>
          <w:sz w:val="20"/>
        </w:rPr>
        <w:fldChar w:fldCharType="separate"/>
      </w:r>
      <w:r w:rsidR="007804C5">
        <w:rPr>
          <w:noProof/>
          <w:sz w:val="20"/>
        </w:rPr>
        <w:t>1</w:t>
      </w:r>
      <w:r w:rsidRPr="00C408FF">
        <w:rPr>
          <w:sz w:val="20"/>
        </w:rPr>
        <w:fldChar w:fldCharType="end"/>
      </w:r>
      <w:r w:rsidRPr="00C408FF">
        <w:rPr>
          <w:sz w:val="20"/>
        </w:rPr>
        <w:t xml:space="preserve"> - analiza rozwiązań</w:t>
      </w:r>
    </w:p>
    <w:p w14:paraId="43ACCE72" w14:textId="72E5A36B" w:rsidR="00C408FF" w:rsidRDefault="00C408FF" w:rsidP="00C408FF">
      <w:pPr>
        <w:pStyle w:val="Nagwek2"/>
      </w:pPr>
      <w:bookmarkStart w:id="1" w:name="_Toc110207134"/>
      <w:r>
        <w:t>1.1 Wnioski wynikające z analizy rynku</w:t>
      </w:r>
      <w:bookmarkEnd w:id="1"/>
    </w:p>
    <w:p w14:paraId="677E68FF" w14:textId="74A1859F" w:rsidR="00C408FF" w:rsidRDefault="00C408FF" w:rsidP="00C408FF">
      <w:r>
        <w:tab/>
      </w:r>
      <w:r w:rsidR="0075170C">
        <w:t>Wnioski na tle przedstawionych stron podanych w tabeli:</w:t>
      </w:r>
    </w:p>
    <w:p w14:paraId="330408F3" w14:textId="06B58BD7" w:rsidR="00034A87" w:rsidRDefault="00C408FF" w:rsidP="0075170C">
      <w:r>
        <w:t>-</w:t>
      </w:r>
      <w:r w:rsidR="00034A87">
        <w:t xml:space="preserve"> </w:t>
      </w:r>
      <w:r w:rsidR="0075170C">
        <w:t xml:space="preserve"> Obie strony celują w jasny, ciepły motyw kolorystyczny, który podczas wieczornego przeglądania mogą powodować dyskomfort.</w:t>
      </w:r>
    </w:p>
    <w:p w14:paraId="7DC2584C" w14:textId="3A296E83" w:rsidR="00C23D1B" w:rsidRDefault="00C23D1B" w:rsidP="0075170C">
      <w:r>
        <w:lastRenderedPageBreak/>
        <w:t>- Obie strony prowadzą sklep z suplementami, posiadają własną dedykowaną aplikację z posiłkami oraz ćwiczeniami.</w:t>
      </w:r>
    </w:p>
    <w:p w14:paraId="62816DD5" w14:textId="6A4BC63B" w:rsidR="00C8732B" w:rsidRDefault="00C8732B" w:rsidP="0075170C">
      <w:r>
        <w:t>- sekcja kontaktu powinna być dobrze rozbudowana z racji na zdalny rodzaj prowadzenia planów treningowych pod okiem trenera.</w:t>
      </w:r>
    </w:p>
    <w:p w14:paraId="7800B60C" w14:textId="093D22E6" w:rsidR="00C8732B" w:rsidRDefault="00C8732B" w:rsidP="0075170C">
      <w:r>
        <w:t>- często oferowany okres próbny, żeby zachęcić klienta do wykupienia planu na dłużej.</w:t>
      </w:r>
    </w:p>
    <w:p w14:paraId="09708CAD" w14:textId="69033733" w:rsidR="00C8732B" w:rsidRDefault="00C8732B" w:rsidP="0075170C">
      <w:r>
        <w:t>- Test dla klienta, który pomoże dobrać prawidłowy trening do jego celów.</w:t>
      </w:r>
    </w:p>
    <w:p w14:paraId="3B699DDB" w14:textId="02C55006" w:rsidR="00C8732B" w:rsidRDefault="00C8732B" w:rsidP="0075170C">
      <w:r>
        <w:t>- możliwość utworzenia konta, do którego będą przypisywane bonusy oraz wysyłane wiadomości.</w:t>
      </w:r>
    </w:p>
    <w:p w14:paraId="10731DFB" w14:textId="77777777" w:rsidR="00E73280" w:rsidRDefault="00E73280" w:rsidP="00C408FF"/>
    <w:p w14:paraId="0112460E" w14:textId="2483BA4F" w:rsidR="008C2D99" w:rsidRPr="007804C5" w:rsidRDefault="00E73280" w:rsidP="008A4ADD">
      <w:pPr>
        <w:pStyle w:val="Nagwek1"/>
      </w:pPr>
      <w:bookmarkStart w:id="2" w:name="_Toc110207135"/>
      <w:r>
        <w:t>2. Koncepcja interfejsu systemu</w:t>
      </w:r>
      <w:bookmarkEnd w:id="2"/>
    </w:p>
    <w:p w14:paraId="756186E0" w14:textId="0BDC51D6" w:rsidR="003130E1" w:rsidRDefault="004753A5" w:rsidP="004753A5">
      <w:pPr>
        <w:pStyle w:val="Nagwek2"/>
      </w:pPr>
      <w:bookmarkStart w:id="3" w:name="_Toc110207136"/>
      <w:r>
        <w:t>2.</w:t>
      </w:r>
      <w:r w:rsidR="008A4ADD">
        <w:t>1</w:t>
      </w:r>
      <w:r>
        <w:t xml:space="preserve"> Opis zasobów ludzkich</w:t>
      </w:r>
      <w:bookmarkEnd w:id="3"/>
    </w:p>
    <w:p w14:paraId="5C0F00F6" w14:textId="1259F002" w:rsidR="004753A5" w:rsidRDefault="004753A5" w:rsidP="004753A5">
      <w:pPr>
        <w:spacing w:after="0"/>
        <w:ind w:firstLine="851"/>
      </w:pPr>
      <w:r>
        <w:t xml:space="preserve">Użytkownik </w:t>
      </w:r>
      <w:r w:rsidR="008A4ADD">
        <w:t>jest w stanie korzystać ze strony i jej możliwości bez posiadania konta. Do korzystania z planu treningowego wymagane jest konto na które będą wysyłane wszelkie informacje.</w:t>
      </w:r>
      <w:r>
        <w:t xml:space="preserve"> W menu może przeglądać</w:t>
      </w:r>
      <w:r w:rsidR="008A4ADD">
        <w:t xml:space="preserve"> plany treningowe</w:t>
      </w:r>
      <w:r>
        <w:t xml:space="preserve">, </w:t>
      </w:r>
      <w:r w:rsidR="00B55F0D">
        <w:t>kalkulator BMI</w:t>
      </w:r>
      <w:r w:rsidR="004926D2">
        <w:t>, kontakt oraz O nas</w:t>
      </w:r>
      <w:r w:rsidR="00B55F0D">
        <w:t xml:space="preserve">. </w:t>
      </w:r>
      <w:r w:rsidR="008823DA">
        <w:t>Zalogowany k</w:t>
      </w:r>
      <w:r w:rsidR="00B55F0D">
        <w:t>lient dobiera wersje planu pod siebie</w:t>
      </w:r>
      <w:r w:rsidR="008823DA">
        <w:t xml:space="preserve"> i ją zakupuje.</w:t>
      </w:r>
    </w:p>
    <w:p w14:paraId="7FE20B57" w14:textId="1EF20D2C" w:rsidR="004753A5" w:rsidRDefault="004753A5" w:rsidP="004753A5">
      <w:pPr>
        <w:spacing w:after="0"/>
        <w:ind w:firstLine="851"/>
      </w:pPr>
      <w:r>
        <w:t>Pracownik administruje zamówieniami.</w:t>
      </w:r>
      <w:r w:rsidR="00B55F0D">
        <w:t xml:space="preserve"> Przypisuje on trenera do danego klienta. Dokonuje on również aktualizacji strony w tym informacji o rabatach oraz zniżkach w danych </w:t>
      </w:r>
      <w:r w:rsidR="004926D2">
        <w:t xml:space="preserve">terminach. </w:t>
      </w:r>
    </w:p>
    <w:p w14:paraId="64058578" w14:textId="3C2B0287" w:rsidR="00987537" w:rsidRDefault="00987537" w:rsidP="00987537">
      <w:pPr>
        <w:pStyle w:val="Nagwek2"/>
      </w:pPr>
      <w:bookmarkStart w:id="4" w:name="_Toc110207137"/>
      <w:r>
        <w:t>2.2 Dane techniczne</w:t>
      </w:r>
      <w:bookmarkEnd w:id="4"/>
    </w:p>
    <w:p w14:paraId="590CD30A" w14:textId="0A986999" w:rsidR="00987537" w:rsidRDefault="00987537" w:rsidP="00987537">
      <w:r>
        <w:tab/>
        <w:t>Do możliwości zakupu planu treningowego wymagane jest przejście procesu rejestracji i posiadanie konta na stronie.</w:t>
      </w:r>
    </w:p>
    <w:p w14:paraId="1417C04B" w14:textId="29F48343" w:rsidR="00110C89" w:rsidRDefault="00110C89" w:rsidP="00110C89">
      <w:pPr>
        <w:pStyle w:val="Nagwek2"/>
      </w:pPr>
      <w:bookmarkStart w:id="5" w:name="_Toc110207138"/>
      <w:r>
        <w:t>2.3 Wymagania funkcjonalne i niefunkcjonalne</w:t>
      </w:r>
      <w:bookmarkEnd w:id="5"/>
    </w:p>
    <w:p w14:paraId="245C6BA9" w14:textId="20B71B65" w:rsidR="00110C89" w:rsidRPr="008B3B9A" w:rsidRDefault="00110C89" w:rsidP="00110C89">
      <w:pPr>
        <w:pStyle w:val="Nagwek3"/>
        <w:rPr>
          <w:sz w:val="26"/>
          <w:szCs w:val="26"/>
        </w:rPr>
      </w:pPr>
      <w:bookmarkStart w:id="6" w:name="_Toc110207139"/>
      <w:r w:rsidRPr="008B3B9A">
        <w:rPr>
          <w:sz w:val="26"/>
          <w:szCs w:val="26"/>
        </w:rPr>
        <w:t>2.3.1 Wymagania funkcjonalne</w:t>
      </w:r>
      <w:bookmarkEnd w:id="6"/>
    </w:p>
    <w:p w14:paraId="4187CA82" w14:textId="218A8102" w:rsidR="00110C89" w:rsidRDefault="00110C89" w:rsidP="00110C89">
      <w:r>
        <w:t>- Logowanie</w:t>
      </w:r>
    </w:p>
    <w:p w14:paraId="5983DFAC" w14:textId="1BC910DA" w:rsidR="007B2FF8" w:rsidRDefault="007B2FF8" w:rsidP="00110C89">
      <w:r>
        <w:t>- Rejestracja</w:t>
      </w:r>
    </w:p>
    <w:p w14:paraId="0B9849CC" w14:textId="6CAA8E05" w:rsidR="007B2FF8" w:rsidRDefault="007B2FF8" w:rsidP="00110C89">
      <w:r>
        <w:t>- Zakup planu treningowego</w:t>
      </w:r>
    </w:p>
    <w:p w14:paraId="5D9D0ABE" w14:textId="311644A1" w:rsidR="007B2FF8" w:rsidRDefault="007B2FF8" w:rsidP="00110C89">
      <w:r>
        <w:t>- Sprawdzenie swojego BMI</w:t>
      </w:r>
    </w:p>
    <w:p w14:paraId="3E53B43F" w14:textId="794799DB" w:rsidR="007B2FF8" w:rsidRDefault="007B2FF8" w:rsidP="00110C89">
      <w:r>
        <w:t xml:space="preserve">- Przypisanie trenera do pracownika </w:t>
      </w:r>
    </w:p>
    <w:p w14:paraId="4AE64CE9" w14:textId="61D15F0C" w:rsidR="000D5EB8" w:rsidRDefault="000D5EB8" w:rsidP="00110C89">
      <w:r>
        <w:t>- Aktualizowanie strony przez pracownika</w:t>
      </w:r>
    </w:p>
    <w:p w14:paraId="058FFD72" w14:textId="0C4BE67E" w:rsidR="007B2FF8" w:rsidRPr="008B3B9A" w:rsidRDefault="007B2FF8" w:rsidP="007B2FF8">
      <w:pPr>
        <w:pStyle w:val="Nagwek3"/>
        <w:rPr>
          <w:sz w:val="26"/>
          <w:szCs w:val="26"/>
        </w:rPr>
      </w:pPr>
      <w:bookmarkStart w:id="7" w:name="_Toc110207140"/>
      <w:r w:rsidRPr="008B3B9A">
        <w:rPr>
          <w:sz w:val="26"/>
          <w:szCs w:val="26"/>
        </w:rPr>
        <w:t>2.3.2 Wymagania niefunkcjonalne</w:t>
      </w:r>
      <w:bookmarkEnd w:id="7"/>
    </w:p>
    <w:p w14:paraId="56D6341B" w14:textId="27F612DB" w:rsidR="007B2FF8" w:rsidRDefault="007B2FF8" w:rsidP="007B2FF8">
      <w:r>
        <w:t>- Wykorzystane języki: HTML, CSS</w:t>
      </w:r>
    </w:p>
    <w:p w14:paraId="263E30C1" w14:textId="3838314B" w:rsidR="007B2FF8" w:rsidRDefault="007B2FF8" w:rsidP="007B2FF8">
      <w:r>
        <w:t>- Baza danych MySQL</w:t>
      </w:r>
    </w:p>
    <w:p w14:paraId="5EC7CD3B" w14:textId="0C26236F" w:rsidR="000D5EB8" w:rsidRDefault="000D5EB8" w:rsidP="000D5EB8">
      <w:pPr>
        <w:pStyle w:val="Nagwek2"/>
      </w:pPr>
      <w:bookmarkStart w:id="8" w:name="_Toc110207141"/>
      <w:r>
        <w:t>2.4 Podstrony</w:t>
      </w:r>
      <w:bookmarkEnd w:id="8"/>
    </w:p>
    <w:p w14:paraId="2E2A1066" w14:textId="2D09D8B7" w:rsidR="000D5EB8" w:rsidRDefault="000D5EB8" w:rsidP="000D5EB8">
      <w:r>
        <w:t>- Logowanie – Pozwala na zalogowanie się do istniejącego konta na stronie</w:t>
      </w:r>
      <w:r w:rsidR="00EA46CB">
        <w:t xml:space="preserve"> za pomocą loginu oraz hasła</w:t>
      </w:r>
      <w:r>
        <w:t>. Daje również możliwość do zakupienia planu treningowego.</w:t>
      </w:r>
    </w:p>
    <w:p w14:paraId="012BBCBC" w14:textId="3C5DF03C" w:rsidR="000D5EB8" w:rsidRDefault="000D5EB8" w:rsidP="000D5EB8">
      <w:r>
        <w:lastRenderedPageBreak/>
        <w:t>- Rejestracja – Pozwala nowemu klientowi na utworzenie konta.</w:t>
      </w:r>
    </w:p>
    <w:p w14:paraId="7AD60456" w14:textId="116475F1" w:rsidR="000D5EB8" w:rsidRDefault="000D5EB8" w:rsidP="000D5EB8">
      <w:r>
        <w:t xml:space="preserve">- Plany treningowe – Przedstawia pulę planów treningowych w ofercie, które klient może zakupić. </w:t>
      </w:r>
    </w:p>
    <w:p w14:paraId="6E7BD51B" w14:textId="1FAB65E5" w:rsidR="000D5EB8" w:rsidRDefault="000D5EB8" w:rsidP="000D5EB8">
      <w:r>
        <w:t>- Kalkulator BMI – pozwala każdej osobie z kontem czy bez na sprawdzenie swojego aktualnego BMI.</w:t>
      </w:r>
    </w:p>
    <w:p w14:paraId="235C60AC" w14:textId="79227955" w:rsidR="000D5EB8" w:rsidRDefault="000D5EB8" w:rsidP="000D5EB8">
      <w:r>
        <w:t xml:space="preserve">- O nas </w:t>
      </w:r>
      <w:r w:rsidR="00E4384E">
        <w:t>–</w:t>
      </w:r>
      <w:r>
        <w:t xml:space="preserve"> </w:t>
      </w:r>
      <w:r w:rsidR="00E4384E">
        <w:t>kilka informacji o twórcach i osobach tworzących i prowadzących działalność.</w:t>
      </w:r>
    </w:p>
    <w:p w14:paraId="3A95AAE4" w14:textId="6F72A751" w:rsidR="00E4384E" w:rsidRDefault="00E4384E" w:rsidP="000D5EB8">
      <w:r>
        <w:t>- Kontakt – zapewnia możliwość klientowi na kontakt z administratorem w przypadku jakichkolwiek problemów.</w:t>
      </w:r>
    </w:p>
    <w:p w14:paraId="1C89BE99" w14:textId="49CE855B" w:rsidR="008C7B52" w:rsidRPr="000D5EB8" w:rsidRDefault="008C7B52" w:rsidP="008C7B52">
      <w:pPr>
        <w:pStyle w:val="Nagwek2"/>
      </w:pPr>
      <w:bookmarkStart w:id="9" w:name="_Toc110207142"/>
      <w:r>
        <w:t>2.5 Diagram UML</w:t>
      </w:r>
      <w:bookmarkEnd w:id="9"/>
    </w:p>
    <w:p w14:paraId="3F6EC12B" w14:textId="2A501618" w:rsidR="00A73CDD" w:rsidRDefault="00983D5F" w:rsidP="00C332E0">
      <w:r w:rsidRPr="00983D5F">
        <w:rPr>
          <w:noProof/>
        </w:rPr>
        <w:drawing>
          <wp:inline distT="0" distB="0" distL="0" distR="0" wp14:anchorId="34978F87" wp14:editId="120FDF8D">
            <wp:extent cx="5760720" cy="4589145"/>
            <wp:effectExtent l="0" t="0" r="0" b="1905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8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3A184" w14:textId="271188E0" w:rsidR="00A5662B" w:rsidRPr="00C408FF" w:rsidRDefault="00A5662B" w:rsidP="00A5662B">
      <w:pPr>
        <w:pStyle w:val="Legenda"/>
        <w:jc w:val="center"/>
        <w:rPr>
          <w:sz w:val="28"/>
        </w:rPr>
      </w:pPr>
      <w:r>
        <w:rPr>
          <w:sz w:val="20"/>
        </w:rPr>
        <w:t>Rysunek 1</w:t>
      </w:r>
      <w:r w:rsidRPr="00C408FF">
        <w:rPr>
          <w:sz w:val="20"/>
        </w:rPr>
        <w:t xml:space="preserve"> </w:t>
      </w:r>
      <w:r>
        <w:rPr>
          <w:sz w:val="20"/>
        </w:rPr>
        <w:t>–</w:t>
      </w:r>
      <w:r w:rsidRPr="00C408FF">
        <w:rPr>
          <w:sz w:val="20"/>
        </w:rPr>
        <w:t xml:space="preserve"> </w:t>
      </w:r>
      <w:r>
        <w:rPr>
          <w:sz w:val="20"/>
        </w:rPr>
        <w:t>diagram UML</w:t>
      </w:r>
    </w:p>
    <w:p w14:paraId="5D6C5A61" w14:textId="0ADB6A61" w:rsidR="00C332E0" w:rsidRDefault="00C332E0" w:rsidP="00C332E0"/>
    <w:p w14:paraId="1E8CB739" w14:textId="5EF198E5" w:rsidR="00C332E0" w:rsidRDefault="00C332E0" w:rsidP="00C332E0"/>
    <w:p w14:paraId="75838233" w14:textId="22BC7EDA" w:rsidR="00C332E0" w:rsidRDefault="00C332E0" w:rsidP="00C332E0"/>
    <w:p w14:paraId="2421B8AA" w14:textId="01404D9B" w:rsidR="00C332E0" w:rsidRDefault="00C332E0" w:rsidP="00C332E0"/>
    <w:p w14:paraId="1AEDD687" w14:textId="314BBAC2" w:rsidR="00570ADE" w:rsidRDefault="00570ADE" w:rsidP="00C332E0"/>
    <w:p w14:paraId="41486EEB" w14:textId="77777777" w:rsidR="00570ADE" w:rsidRDefault="00570ADE" w:rsidP="00C332E0"/>
    <w:p w14:paraId="16F565D7" w14:textId="69C58D36" w:rsidR="00A73CDD" w:rsidRPr="008B3B9A" w:rsidRDefault="00C332E0" w:rsidP="00A73CDD">
      <w:pPr>
        <w:pStyle w:val="Nagwek1"/>
      </w:pPr>
      <w:bookmarkStart w:id="10" w:name="_Toc110207143"/>
      <w:r w:rsidRPr="008B3B9A">
        <w:lastRenderedPageBreak/>
        <w:t>3</w:t>
      </w:r>
      <w:r w:rsidR="00A73CDD" w:rsidRPr="008B3B9A">
        <w:t>. Środowisko programistyczne</w:t>
      </w:r>
      <w:bookmarkEnd w:id="10"/>
    </w:p>
    <w:p w14:paraId="350C355A" w14:textId="79AE964F" w:rsidR="00A73CDD" w:rsidRDefault="00A73CDD" w:rsidP="00A73CDD">
      <w:r>
        <w:tab/>
        <w:t xml:space="preserve">Do stworzenia prototypu strony internetowej wykorzystano środowisko </w:t>
      </w:r>
      <w:r w:rsidRPr="00A73CDD">
        <w:rPr>
          <w:b/>
        </w:rPr>
        <w:t xml:space="preserve">Visual Studio </w:t>
      </w:r>
      <w:proofErr w:type="spellStart"/>
      <w:r w:rsidRPr="00A73CDD">
        <w:rPr>
          <w:b/>
        </w:rPr>
        <w:t>Code</w:t>
      </w:r>
      <w:proofErr w:type="spellEnd"/>
      <w:r>
        <w:t xml:space="preserve">. Całość została napisana przy pomocy języka </w:t>
      </w:r>
      <w:r w:rsidRPr="00A73CDD">
        <w:rPr>
          <w:b/>
        </w:rPr>
        <w:t>HTML</w:t>
      </w:r>
      <w:r>
        <w:t xml:space="preserve"> oraz arkusza stylów </w:t>
      </w:r>
      <w:r w:rsidRPr="00A73CDD">
        <w:rPr>
          <w:b/>
        </w:rPr>
        <w:t>CSS</w:t>
      </w:r>
      <w:r>
        <w:t xml:space="preserve">. </w:t>
      </w:r>
    </w:p>
    <w:p w14:paraId="70209770" w14:textId="1724C2FA" w:rsidR="005E4CFF" w:rsidRDefault="005E4CFF" w:rsidP="00A73CDD">
      <w:r>
        <w:tab/>
        <w:t xml:space="preserve">Do stworzenia strony internetowej zostało wykorzystane środowisko Visual Studio </w:t>
      </w:r>
      <w:proofErr w:type="spellStart"/>
      <w:r>
        <w:t>Code</w:t>
      </w:r>
      <w:proofErr w:type="spellEnd"/>
      <w:r>
        <w:t xml:space="preserve">. Została napisana przy pomocy języka HTML oraz CSS. </w:t>
      </w:r>
    </w:p>
    <w:p w14:paraId="4021E936" w14:textId="7590FFAF" w:rsidR="00A73CDD" w:rsidRPr="008B3B9A" w:rsidRDefault="00C332E0" w:rsidP="00A73CDD">
      <w:pPr>
        <w:pStyle w:val="Nagwek2"/>
      </w:pPr>
      <w:bookmarkStart w:id="11" w:name="_Toc110207144"/>
      <w:r w:rsidRPr="008B3B9A">
        <w:t>3</w:t>
      </w:r>
      <w:r w:rsidR="00A73CDD" w:rsidRPr="008B3B9A">
        <w:t>.1 Uzasadnienie wyboru</w:t>
      </w:r>
      <w:bookmarkEnd w:id="11"/>
    </w:p>
    <w:p w14:paraId="4647ADA5" w14:textId="6B6949CA" w:rsidR="00A73CDD" w:rsidRDefault="00A73CDD" w:rsidP="00A73CDD">
      <w:pPr>
        <w:ind w:firstLine="851"/>
      </w:pPr>
      <w:r>
        <w:t xml:space="preserve">Visual Studio </w:t>
      </w:r>
      <w:proofErr w:type="spellStart"/>
      <w:r>
        <w:t>Code</w:t>
      </w:r>
      <w:proofErr w:type="spellEnd"/>
      <w:r>
        <w:t xml:space="preserve"> jest</w:t>
      </w:r>
      <w:r w:rsidR="00587DD8">
        <w:t xml:space="preserve"> </w:t>
      </w:r>
      <w:r w:rsidR="00587DD8" w:rsidRPr="00587DD8">
        <w:t>edytor</w:t>
      </w:r>
      <w:r w:rsidR="00587DD8">
        <w:t>em</w:t>
      </w:r>
      <w:r w:rsidR="00587DD8" w:rsidRPr="00587DD8">
        <w:t xml:space="preserve"> kodu źródłowego z kolorowaniem składni</w:t>
      </w:r>
      <w:r w:rsidR="00587DD8">
        <w:t xml:space="preserve">, jest to </w:t>
      </w:r>
      <w:r>
        <w:t xml:space="preserve">bardzo </w:t>
      </w:r>
      <w:r w:rsidR="000251DC">
        <w:t xml:space="preserve">przyjemne i łatwe w użytku </w:t>
      </w:r>
      <w:r>
        <w:t>środowisk</w:t>
      </w:r>
      <w:r w:rsidR="000251DC">
        <w:t>o</w:t>
      </w:r>
      <w:r>
        <w:t>.</w:t>
      </w:r>
      <w:r w:rsidR="00587DD8">
        <w:t xml:space="preserve"> Jest </w:t>
      </w:r>
      <w:r w:rsidR="000251DC">
        <w:t>wręcz</w:t>
      </w:r>
      <w:r w:rsidR="00587DD8">
        <w:t xml:space="preserve"> idealne</w:t>
      </w:r>
      <w:r>
        <w:t xml:space="preserve"> do pisania prostych stron w </w:t>
      </w:r>
      <w:proofErr w:type="spellStart"/>
      <w:r>
        <w:t>HTML’u</w:t>
      </w:r>
      <w:proofErr w:type="spellEnd"/>
      <w:r>
        <w:t xml:space="preserve">. </w:t>
      </w:r>
      <w:r w:rsidR="00587DD8">
        <w:t>HTML oraz CSS tworzą idealny komplet do tworzenia stron.</w:t>
      </w:r>
      <w:r>
        <w:t xml:space="preserve"> Pozwal</w:t>
      </w:r>
      <w:r w:rsidR="00587DD8">
        <w:t>ają one</w:t>
      </w:r>
      <w:r>
        <w:t xml:space="preserve"> na łatwe dodawanie przycisków, obrazów, tekstów czy wideo. </w:t>
      </w:r>
    </w:p>
    <w:p w14:paraId="15EF326C" w14:textId="77777777" w:rsidR="00470568" w:rsidRDefault="00470568" w:rsidP="00470568"/>
    <w:p w14:paraId="146E21FE" w14:textId="63A016A2" w:rsidR="00470568" w:rsidRDefault="00C332E0" w:rsidP="00470568">
      <w:pPr>
        <w:pStyle w:val="Nagwek1"/>
      </w:pPr>
      <w:bookmarkStart w:id="12" w:name="_Toc110207145"/>
      <w:r>
        <w:t>4</w:t>
      </w:r>
      <w:r w:rsidR="00470568">
        <w:t>. Prezentacja prototypu strony</w:t>
      </w:r>
      <w:bookmarkEnd w:id="12"/>
      <w:r w:rsidR="00470568">
        <w:t xml:space="preserve"> </w:t>
      </w:r>
    </w:p>
    <w:p w14:paraId="1C61ACB4" w14:textId="4DF156DC" w:rsidR="00470568" w:rsidRDefault="00C332E0" w:rsidP="00470568">
      <w:pPr>
        <w:pStyle w:val="Nagwek2"/>
      </w:pPr>
      <w:bookmarkStart w:id="13" w:name="_Toc110207146"/>
      <w:r>
        <w:t>4</w:t>
      </w:r>
      <w:r w:rsidR="00470568">
        <w:t>.1 Strona główna</w:t>
      </w:r>
      <w:bookmarkEnd w:id="13"/>
    </w:p>
    <w:p w14:paraId="724AD573" w14:textId="4A5C58D3" w:rsidR="00DE1836" w:rsidRDefault="001948C5" w:rsidP="00DE1836">
      <w:pPr>
        <w:keepNext/>
      </w:pPr>
      <w:r w:rsidRPr="001948C5">
        <w:rPr>
          <w:noProof/>
        </w:rPr>
        <w:drawing>
          <wp:inline distT="0" distB="0" distL="0" distR="0" wp14:anchorId="53C877FC" wp14:editId="61CEF876">
            <wp:extent cx="5760720" cy="2908935"/>
            <wp:effectExtent l="0" t="0" r="0" b="5715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3A073" w14:textId="642EC91B" w:rsidR="00470568" w:rsidRDefault="00DE1836" w:rsidP="00DE1836">
      <w:pPr>
        <w:pStyle w:val="Legenda"/>
        <w:jc w:val="center"/>
      </w:pPr>
      <w:r>
        <w:t xml:space="preserve">Rysunek </w:t>
      </w:r>
      <w:r w:rsidR="001948C5">
        <w:t>2</w:t>
      </w:r>
      <w:r>
        <w:t xml:space="preserve"> - główna</w:t>
      </w:r>
    </w:p>
    <w:p w14:paraId="2C0C3DE9" w14:textId="1166A38F" w:rsidR="00DE1836" w:rsidRDefault="00DE1836" w:rsidP="00DE1836">
      <w:pPr>
        <w:keepNext/>
      </w:pPr>
    </w:p>
    <w:p w14:paraId="604B1B0A" w14:textId="4D88EE90" w:rsidR="00470568" w:rsidRDefault="00C332E0" w:rsidP="00470568">
      <w:pPr>
        <w:pStyle w:val="Nagwek2"/>
      </w:pPr>
      <w:bookmarkStart w:id="14" w:name="_Toc110207147"/>
      <w:r>
        <w:t>4</w:t>
      </w:r>
      <w:r w:rsidR="00470568">
        <w:t>.2 Strona „</w:t>
      </w:r>
      <w:r w:rsidR="001948C5">
        <w:t>Kalkulator BMI</w:t>
      </w:r>
      <w:r w:rsidR="00470568">
        <w:t>”</w:t>
      </w:r>
      <w:bookmarkEnd w:id="14"/>
    </w:p>
    <w:p w14:paraId="35D29913" w14:textId="75AC0F0D" w:rsidR="00DE1836" w:rsidRDefault="001948C5" w:rsidP="00DE1836">
      <w:pPr>
        <w:keepNext/>
      </w:pPr>
      <w:r w:rsidRPr="001948C5">
        <w:rPr>
          <w:noProof/>
        </w:rPr>
        <w:drawing>
          <wp:inline distT="0" distB="0" distL="0" distR="0" wp14:anchorId="64CA5D88" wp14:editId="61A1F70F">
            <wp:extent cx="5760720" cy="2908935"/>
            <wp:effectExtent l="0" t="0" r="0" b="5715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3730C" w14:textId="4C3604A0" w:rsidR="00470568" w:rsidRDefault="00DE1836" w:rsidP="001948C5">
      <w:pPr>
        <w:pStyle w:val="Legenda"/>
        <w:jc w:val="center"/>
      </w:pPr>
      <w:r>
        <w:t xml:space="preserve">Rysunek </w:t>
      </w:r>
      <w:fldSimple w:instr=" SEQ Rysunek \* ARABIC ">
        <w:r w:rsidR="007804C5">
          <w:rPr>
            <w:noProof/>
          </w:rPr>
          <w:t>3</w:t>
        </w:r>
      </w:fldSimple>
      <w:r>
        <w:t xml:space="preserve"> </w:t>
      </w:r>
      <w:r w:rsidR="001948C5">
        <w:t>–</w:t>
      </w:r>
      <w:r>
        <w:t xml:space="preserve"> </w:t>
      </w:r>
      <w:r w:rsidR="001948C5">
        <w:t>Kalkulator BMI</w:t>
      </w:r>
    </w:p>
    <w:p w14:paraId="21914C88" w14:textId="04442FA0" w:rsidR="00470568" w:rsidRDefault="00C332E0" w:rsidP="00470568">
      <w:pPr>
        <w:pStyle w:val="Nagwek2"/>
      </w:pPr>
      <w:bookmarkStart w:id="15" w:name="_Toc110207148"/>
      <w:r>
        <w:t>4</w:t>
      </w:r>
      <w:r w:rsidR="00470568">
        <w:t>.3 Strona „</w:t>
      </w:r>
      <w:r w:rsidR="001948C5">
        <w:t>Plany Treningowe</w:t>
      </w:r>
      <w:r w:rsidR="00470568">
        <w:t>”</w:t>
      </w:r>
      <w:bookmarkEnd w:id="15"/>
    </w:p>
    <w:p w14:paraId="75C901BE" w14:textId="67F547CE" w:rsidR="00DE1836" w:rsidRDefault="001948C5" w:rsidP="00DE1836">
      <w:pPr>
        <w:keepNext/>
      </w:pPr>
      <w:r w:rsidRPr="001948C5">
        <w:rPr>
          <w:noProof/>
        </w:rPr>
        <w:drawing>
          <wp:inline distT="0" distB="0" distL="0" distR="0" wp14:anchorId="47D08DB7" wp14:editId="22DB2563">
            <wp:extent cx="5760720" cy="2886075"/>
            <wp:effectExtent l="0" t="0" r="0" b="9525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E5D1D" w14:textId="0BBD1C93" w:rsidR="00470568" w:rsidRDefault="00DE1836" w:rsidP="00DE1836">
      <w:pPr>
        <w:pStyle w:val="Legenda"/>
        <w:jc w:val="center"/>
      </w:pPr>
      <w:r>
        <w:t xml:space="preserve">Rysunek </w:t>
      </w:r>
      <w:r w:rsidR="001948C5">
        <w:t>4 – Plany treningowe</w:t>
      </w:r>
    </w:p>
    <w:p w14:paraId="1762302B" w14:textId="46E3BD9A" w:rsidR="00DE1836" w:rsidRDefault="00DE1836" w:rsidP="00DE1836">
      <w:pPr>
        <w:keepNext/>
      </w:pPr>
    </w:p>
    <w:p w14:paraId="36F31E1A" w14:textId="77777777" w:rsidR="00470568" w:rsidRDefault="00470568" w:rsidP="00470568"/>
    <w:p w14:paraId="27D696C0" w14:textId="3B315791" w:rsidR="00470568" w:rsidRDefault="00C332E0" w:rsidP="00470568">
      <w:pPr>
        <w:pStyle w:val="Nagwek2"/>
      </w:pPr>
      <w:bookmarkStart w:id="16" w:name="_Toc110207149"/>
      <w:r>
        <w:lastRenderedPageBreak/>
        <w:t>4</w:t>
      </w:r>
      <w:r w:rsidR="00470568">
        <w:t>.4 Strona „Kontakt”</w:t>
      </w:r>
      <w:bookmarkEnd w:id="16"/>
    </w:p>
    <w:p w14:paraId="70A865C1" w14:textId="571B360F" w:rsidR="00DE1836" w:rsidRDefault="001948C5" w:rsidP="00DE1836">
      <w:pPr>
        <w:keepNext/>
      </w:pPr>
      <w:r w:rsidRPr="001948C5">
        <w:rPr>
          <w:noProof/>
        </w:rPr>
        <w:drawing>
          <wp:inline distT="0" distB="0" distL="0" distR="0" wp14:anchorId="49F5BC02" wp14:editId="7E82B85B">
            <wp:extent cx="5760720" cy="2912110"/>
            <wp:effectExtent l="0" t="0" r="0" b="254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1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9E377" w14:textId="1DBDEC2A" w:rsidR="00470568" w:rsidRDefault="00DE1836" w:rsidP="00DE1836">
      <w:pPr>
        <w:pStyle w:val="Legenda"/>
        <w:jc w:val="center"/>
      </w:pPr>
      <w:r>
        <w:t xml:space="preserve">Rysunek </w:t>
      </w:r>
      <w:r w:rsidR="001948C5">
        <w:t>5</w:t>
      </w:r>
      <w:r>
        <w:t xml:space="preserve"> - kontakt</w:t>
      </w:r>
    </w:p>
    <w:p w14:paraId="56C5D8AF" w14:textId="77777777" w:rsidR="00470568" w:rsidRDefault="00470568" w:rsidP="00470568"/>
    <w:p w14:paraId="7F16A722" w14:textId="76BD2FDE" w:rsidR="00470568" w:rsidRDefault="00C332E0" w:rsidP="00470568">
      <w:pPr>
        <w:pStyle w:val="Nagwek2"/>
      </w:pPr>
      <w:bookmarkStart w:id="17" w:name="_Toc110207150"/>
      <w:r>
        <w:t>4</w:t>
      </w:r>
      <w:r w:rsidR="00470568">
        <w:t xml:space="preserve">.5 Strona </w:t>
      </w:r>
      <w:r w:rsidR="00173379">
        <w:t>„O nas”</w:t>
      </w:r>
      <w:bookmarkEnd w:id="17"/>
    </w:p>
    <w:p w14:paraId="38255EEA" w14:textId="432DBF62" w:rsidR="00DE1836" w:rsidRDefault="00F01BAA" w:rsidP="00DE1836">
      <w:pPr>
        <w:keepNext/>
      </w:pPr>
      <w:r w:rsidRPr="00F01BAA">
        <w:rPr>
          <w:noProof/>
        </w:rPr>
        <w:drawing>
          <wp:inline distT="0" distB="0" distL="0" distR="0" wp14:anchorId="4D13D8A9" wp14:editId="1A7BB48A">
            <wp:extent cx="5760720" cy="2892425"/>
            <wp:effectExtent l="0" t="0" r="0" b="3175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6C355" w14:textId="28A58229" w:rsidR="00470568" w:rsidRDefault="00DE1836" w:rsidP="00DE1836">
      <w:pPr>
        <w:pStyle w:val="Legenda"/>
        <w:jc w:val="center"/>
      </w:pPr>
      <w:r>
        <w:t xml:space="preserve">Rysunek </w:t>
      </w:r>
      <w:r w:rsidR="001948C5">
        <w:t>6</w:t>
      </w:r>
      <w:r>
        <w:t xml:space="preserve"> </w:t>
      </w:r>
      <w:r w:rsidR="00173379">
        <w:t>–</w:t>
      </w:r>
      <w:r>
        <w:t xml:space="preserve"> </w:t>
      </w:r>
      <w:r w:rsidR="00173379">
        <w:t>O nas</w:t>
      </w:r>
    </w:p>
    <w:p w14:paraId="66CFE2D1" w14:textId="77777777" w:rsidR="00470568" w:rsidRDefault="00470568" w:rsidP="00470568"/>
    <w:p w14:paraId="503D4DA2" w14:textId="0BE89109" w:rsidR="00470568" w:rsidRDefault="00C332E0" w:rsidP="00470568">
      <w:pPr>
        <w:pStyle w:val="Nagwek2"/>
      </w:pPr>
      <w:bookmarkStart w:id="18" w:name="_Toc110207151"/>
      <w:r>
        <w:lastRenderedPageBreak/>
        <w:t>4</w:t>
      </w:r>
      <w:r w:rsidR="00470568">
        <w:t>.6 Strona logowania</w:t>
      </w:r>
      <w:bookmarkEnd w:id="18"/>
    </w:p>
    <w:p w14:paraId="176A042E" w14:textId="65018CC9" w:rsidR="00DE1836" w:rsidRDefault="00E802D1" w:rsidP="00DE1836">
      <w:pPr>
        <w:keepNext/>
      </w:pPr>
      <w:r w:rsidRPr="00E802D1">
        <w:rPr>
          <w:noProof/>
        </w:rPr>
        <w:drawing>
          <wp:inline distT="0" distB="0" distL="0" distR="0" wp14:anchorId="0782E127" wp14:editId="4E5292D2">
            <wp:extent cx="5760720" cy="2898140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9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0AD93" w14:textId="7423AB0F" w:rsidR="00442984" w:rsidRDefault="00DE1836" w:rsidP="00442984">
      <w:pPr>
        <w:pStyle w:val="Legenda"/>
        <w:jc w:val="center"/>
      </w:pPr>
      <w:r>
        <w:t xml:space="preserve">Rysunek </w:t>
      </w:r>
      <w:r w:rsidR="00E802D1">
        <w:t>7</w:t>
      </w:r>
      <w:r>
        <w:t xml:space="preserve"> </w:t>
      </w:r>
      <w:r w:rsidR="00442984">
        <w:t>–</w:t>
      </w:r>
      <w:r>
        <w:t xml:space="preserve"> logowanie</w:t>
      </w:r>
    </w:p>
    <w:p w14:paraId="5FE4C0FF" w14:textId="77777777" w:rsidR="007804C5" w:rsidRDefault="007804C5" w:rsidP="007804C5"/>
    <w:p w14:paraId="65CCCEFA" w14:textId="77777777" w:rsidR="007804C5" w:rsidRDefault="007804C5" w:rsidP="007804C5"/>
    <w:p w14:paraId="7D2D2C93" w14:textId="77777777" w:rsidR="007804C5" w:rsidRDefault="007804C5" w:rsidP="007804C5"/>
    <w:p w14:paraId="491408D9" w14:textId="77777777" w:rsidR="007804C5" w:rsidRDefault="007804C5" w:rsidP="007804C5"/>
    <w:p w14:paraId="20A45A01" w14:textId="77777777" w:rsidR="007804C5" w:rsidRDefault="007804C5" w:rsidP="007804C5"/>
    <w:p w14:paraId="5C1DA4CA" w14:textId="77777777" w:rsidR="007804C5" w:rsidRDefault="007804C5" w:rsidP="007804C5"/>
    <w:p w14:paraId="7847BDB5" w14:textId="77777777" w:rsidR="007804C5" w:rsidRDefault="007804C5" w:rsidP="007804C5"/>
    <w:p w14:paraId="7345D145" w14:textId="4CA8875B" w:rsidR="007804C5" w:rsidRPr="007804C5" w:rsidRDefault="00C332E0" w:rsidP="007804C5">
      <w:pPr>
        <w:pStyle w:val="Nagwek2"/>
      </w:pPr>
      <w:bookmarkStart w:id="19" w:name="_Toc110207152"/>
      <w:r>
        <w:lastRenderedPageBreak/>
        <w:t>4</w:t>
      </w:r>
      <w:r w:rsidR="007804C5">
        <w:t xml:space="preserve">.7 Strona </w:t>
      </w:r>
      <w:r w:rsidR="00F01BAA">
        <w:t>Rejestracja</w:t>
      </w:r>
      <w:bookmarkEnd w:id="19"/>
    </w:p>
    <w:p w14:paraId="5989022F" w14:textId="1251D5D8" w:rsidR="007804C5" w:rsidRDefault="00F01BAA" w:rsidP="007804C5">
      <w:pPr>
        <w:keepNext/>
      </w:pPr>
      <w:r w:rsidRPr="00F01BAA">
        <w:rPr>
          <w:noProof/>
        </w:rPr>
        <w:drawing>
          <wp:inline distT="0" distB="0" distL="0" distR="0" wp14:anchorId="688582C1" wp14:editId="24580721">
            <wp:extent cx="5760720" cy="2896870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9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117A8" w14:textId="1FAD58A6" w:rsidR="00442984" w:rsidRDefault="007804C5" w:rsidP="007804C5">
      <w:pPr>
        <w:pStyle w:val="Legenda"/>
        <w:jc w:val="center"/>
      </w:pPr>
      <w:r>
        <w:t>Rysunek</w:t>
      </w:r>
      <w:r w:rsidR="00F01BAA">
        <w:t xml:space="preserve"> 8</w:t>
      </w:r>
      <w:r>
        <w:t xml:space="preserve"> - </w:t>
      </w:r>
      <w:r w:rsidR="00F01BAA">
        <w:t>rejestracja</w:t>
      </w:r>
    </w:p>
    <w:p w14:paraId="390578F3" w14:textId="0B4A59F9" w:rsidR="00442984" w:rsidRDefault="00C332E0" w:rsidP="00442984">
      <w:pPr>
        <w:pStyle w:val="Nagwek1"/>
      </w:pPr>
      <w:bookmarkStart w:id="20" w:name="_Toc110207153"/>
      <w:r>
        <w:t>5</w:t>
      </w:r>
      <w:r w:rsidR="00442984">
        <w:t xml:space="preserve">. </w:t>
      </w:r>
      <w:bookmarkStart w:id="21" w:name="_Hlk110203307"/>
      <w:r w:rsidR="00442984">
        <w:t>Testy użyteczności</w:t>
      </w:r>
      <w:bookmarkEnd w:id="20"/>
    </w:p>
    <w:p w14:paraId="3EB0F699" w14:textId="3897DA05" w:rsidR="00442984" w:rsidRDefault="00D90E42" w:rsidP="00F942DC">
      <w:pPr>
        <w:spacing w:after="0"/>
        <w:ind w:firstLine="851"/>
      </w:pPr>
      <w:r>
        <w:t xml:space="preserve">Testy użyteczności zostały przeprowadzone dla strony z planami treningowymi. Dzięki nim jesteśmy w stanie zbadać funkcjonalność strony z perspektywy użytkowników. Do wykonania testów została wybrana grupa osób, które wyraziły opinię na temat strony. Do wykonania testów wykorzystaliśmy Google </w:t>
      </w:r>
      <w:proofErr w:type="spellStart"/>
      <w:r>
        <w:t>Forms</w:t>
      </w:r>
      <w:proofErr w:type="spellEnd"/>
      <w:r>
        <w:t>. Użytkownicy otrzymali następujące pytania:</w:t>
      </w:r>
    </w:p>
    <w:p w14:paraId="44194427" w14:textId="6D7EE31F" w:rsidR="00F942DC" w:rsidRDefault="00F942DC" w:rsidP="00F942DC">
      <w:pPr>
        <w:pStyle w:val="Akapitzlist"/>
        <w:numPr>
          <w:ilvl w:val="0"/>
          <w:numId w:val="15"/>
        </w:numPr>
        <w:spacing w:after="0"/>
      </w:pPr>
      <w:r>
        <w:t>Czy</w:t>
      </w:r>
      <w:r w:rsidR="00D90E42">
        <w:t xml:space="preserve"> kolorystyka strony jest w porządku</w:t>
      </w:r>
      <w:r>
        <w:t>?</w:t>
      </w:r>
    </w:p>
    <w:p w14:paraId="6C790E9C" w14:textId="3833F612" w:rsidR="00F942DC" w:rsidRDefault="00D90E42" w:rsidP="00F942DC">
      <w:pPr>
        <w:pStyle w:val="Akapitzlist"/>
        <w:numPr>
          <w:ilvl w:val="0"/>
          <w:numId w:val="15"/>
        </w:numPr>
        <w:spacing w:after="0"/>
      </w:pPr>
      <w:r>
        <w:t xml:space="preserve">Czy interfejs jest </w:t>
      </w:r>
      <w:r w:rsidR="003401A7">
        <w:t>prosty i zrozumiały</w:t>
      </w:r>
      <w:r w:rsidR="00F942DC">
        <w:t>?</w:t>
      </w:r>
    </w:p>
    <w:p w14:paraId="55BD3286" w14:textId="4E4FB20D" w:rsidR="00F942DC" w:rsidRDefault="003401A7" w:rsidP="00F942DC">
      <w:pPr>
        <w:pStyle w:val="Akapitzlist"/>
        <w:numPr>
          <w:ilvl w:val="0"/>
          <w:numId w:val="15"/>
        </w:numPr>
        <w:spacing w:after="0"/>
      </w:pPr>
      <w:r>
        <w:t>Czy łatwo znaleźć informacje kontaktowe</w:t>
      </w:r>
      <w:r w:rsidR="00F942DC">
        <w:t>?</w:t>
      </w:r>
    </w:p>
    <w:p w14:paraId="1CC70365" w14:textId="0588A66C" w:rsidR="00F942DC" w:rsidRDefault="003401A7" w:rsidP="00F942DC">
      <w:pPr>
        <w:pStyle w:val="Akapitzlist"/>
        <w:numPr>
          <w:ilvl w:val="0"/>
          <w:numId w:val="15"/>
        </w:numPr>
        <w:spacing w:after="0"/>
      </w:pPr>
      <w:r>
        <w:t>Czy strona jest responsywna</w:t>
      </w:r>
      <w:r w:rsidR="00F942DC">
        <w:t>?</w:t>
      </w:r>
    </w:p>
    <w:p w14:paraId="5C7A0D9B" w14:textId="5E27CCF9" w:rsidR="00F942DC" w:rsidRDefault="00F942DC" w:rsidP="00F942DC">
      <w:pPr>
        <w:pStyle w:val="Akapitzlist"/>
        <w:numPr>
          <w:ilvl w:val="0"/>
          <w:numId w:val="15"/>
        </w:numPr>
        <w:spacing w:after="0"/>
      </w:pPr>
      <w:r>
        <w:t>Czy</w:t>
      </w:r>
      <w:r w:rsidR="003401A7">
        <w:t xml:space="preserve"> podoba Ci się przedstawienie planów treningowych</w:t>
      </w:r>
      <w:r>
        <w:t>?</w:t>
      </w:r>
    </w:p>
    <w:p w14:paraId="055AF004" w14:textId="774D0040" w:rsidR="00F942DC" w:rsidRDefault="00F942DC" w:rsidP="00F942DC">
      <w:pPr>
        <w:pStyle w:val="Akapitzlist"/>
        <w:numPr>
          <w:ilvl w:val="0"/>
          <w:numId w:val="15"/>
        </w:numPr>
        <w:spacing w:after="0"/>
      </w:pPr>
      <w:r>
        <w:t>Czy podoba</w:t>
      </w:r>
      <w:r w:rsidR="003401A7">
        <w:t xml:space="preserve"> Ci się kalkulator BMI</w:t>
      </w:r>
      <w:r>
        <w:t>?</w:t>
      </w:r>
    </w:p>
    <w:p w14:paraId="0CB6730B" w14:textId="0A9BC02D" w:rsidR="00F942DC" w:rsidRDefault="00F942DC" w:rsidP="00F942DC">
      <w:pPr>
        <w:pStyle w:val="Akapitzlist"/>
        <w:numPr>
          <w:ilvl w:val="0"/>
          <w:numId w:val="15"/>
        </w:numPr>
        <w:spacing w:after="0"/>
      </w:pPr>
      <w:r>
        <w:t>Jakie dodatkowe funkcjonalności można dodać na stronę?</w:t>
      </w:r>
    </w:p>
    <w:p w14:paraId="5E573018" w14:textId="77777777" w:rsidR="00B82AD1" w:rsidRPr="00B82AD1" w:rsidRDefault="00B82AD1" w:rsidP="00B82AD1"/>
    <w:p w14:paraId="02DBFE89" w14:textId="11D76C4B" w:rsidR="00B82AD1" w:rsidRDefault="00C332E0" w:rsidP="00B82AD1">
      <w:pPr>
        <w:pStyle w:val="Nagwek1"/>
      </w:pPr>
      <w:bookmarkStart w:id="22" w:name="_Toc110207154"/>
      <w:r>
        <w:t>5</w:t>
      </w:r>
      <w:r w:rsidR="00F942DC">
        <w:t>.</w:t>
      </w:r>
      <w:r>
        <w:t>1</w:t>
      </w:r>
      <w:r w:rsidR="00F942DC">
        <w:t xml:space="preserve"> Wyniki testów użyteczności</w:t>
      </w:r>
      <w:bookmarkEnd w:id="22"/>
    </w:p>
    <w:p w14:paraId="1062430E" w14:textId="35CDBEDD" w:rsidR="00B82AD1" w:rsidRPr="00B82AD1" w:rsidRDefault="00B82AD1" w:rsidP="00B82AD1">
      <w:r>
        <w:tab/>
        <w:t>Ankietujący w większości wyrazili zadowolenie z doboru kolorów lecz dla kilku z nich kolory do siebie nie pasowały.</w:t>
      </w:r>
    </w:p>
    <w:p w14:paraId="290D59EA" w14:textId="48A52C30" w:rsidR="003F6971" w:rsidRDefault="003F6971" w:rsidP="00F942DC">
      <w:pPr>
        <w:keepNext/>
      </w:pPr>
      <w:r w:rsidRPr="003F6971">
        <w:rPr>
          <w:noProof/>
        </w:rPr>
        <w:lastRenderedPageBreak/>
        <w:drawing>
          <wp:inline distT="0" distB="0" distL="0" distR="0" wp14:anchorId="51C33C28" wp14:editId="49E7AE43">
            <wp:extent cx="4991797" cy="2886478"/>
            <wp:effectExtent l="0" t="0" r="0" b="9525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2886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D15BE" w14:textId="3D2C6F79" w:rsidR="00B82AD1" w:rsidRDefault="00B82AD1" w:rsidP="00F942DC">
      <w:pPr>
        <w:keepNext/>
      </w:pPr>
      <w:r>
        <w:t>Interfejs nie sprawił użytkownikom większych problemów.</w:t>
      </w:r>
    </w:p>
    <w:p w14:paraId="497C6DD1" w14:textId="06A32ADC" w:rsidR="003F6971" w:rsidRDefault="003F6971" w:rsidP="00F942DC">
      <w:pPr>
        <w:keepNext/>
      </w:pPr>
      <w:r w:rsidRPr="003F6971">
        <w:rPr>
          <w:noProof/>
        </w:rPr>
        <w:drawing>
          <wp:inline distT="0" distB="0" distL="0" distR="0" wp14:anchorId="30606E9B" wp14:editId="7E800AF8">
            <wp:extent cx="5087060" cy="2915057"/>
            <wp:effectExtent l="0" t="0" r="0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2915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FF1F8" w14:textId="44E28BD6" w:rsidR="008605DB" w:rsidRDefault="008605DB" w:rsidP="00F942DC">
      <w:pPr>
        <w:keepNext/>
      </w:pPr>
    </w:p>
    <w:p w14:paraId="421B7B4A" w14:textId="3355AAF6" w:rsidR="008605DB" w:rsidRDefault="008605DB" w:rsidP="00F942DC">
      <w:pPr>
        <w:keepNext/>
      </w:pPr>
    </w:p>
    <w:p w14:paraId="788C7A7A" w14:textId="404395BA" w:rsidR="008605DB" w:rsidRDefault="008605DB" w:rsidP="00F942DC">
      <w:pPr>
        <w:keepNext/>
      </w:pPr>
    </w:p>
    <w:p w14:paraId="7BD3E0B3" w14:textId="0A6034F5" w:rsidR="008605DB" w:rsidRDefault="008605DB" w:rsidP="00F942DC">
      <w:pPr>
        <w:keepNext/>
      </w:pPr>
    </w:p>
    <w:p w14:paraId="27DC4D48" w14:textId="498D986D" w:rsidR="008605DB" w:rsidRDefault="008605DB" w:rsidP="00F942DC">
      <w:pPr>
        <w:keepNext/>
      </w:pPr>
    </w:p>
    <w:p w14:paraId="581D5C32" w14:textId="7966D8C1" w:rsidR="008605DB" w:rsidRDefault="008605DB" w:rsidP="00F942DC">
      <w:pPr>
        <w:keepNext/>
      </w:pPr>
    </w:p>
    <w:p w14:paraId="79966835" w14:textId="1A28C273" w:rsidR="008605DB" w:rsidRDefault="008605DB" w:rsidP="00F942DC">
      <w:pPr>
        <w:keepNext/>
      </w:pPr>
    </w:p>
    <w:p w14:paraId="28B87FBC" w14:textId="49090D7D" w:rsidR="008605DB" w:rsidRDefault="008605DB" w:rsidP="00F942DC">
      <w:pPr>
        <w:keepNext/>
      </w:pPr>
    </w:p>
    <w:p w14:paraId="7B57451B" w14:textId="77777777" w:rsidR="008605DB" w:rsidRDefault="008605DB" w:rsidP="00F942DC">
      <w:pPr>
        <w:keepNext/>
      </w:pPr>
    </w:p>
    <w:p w14:paraId="5C2D3CD8" w14:textId="35D8D713" w:rsidR="00B82AD1" w:rsidRDefault="00B82AD1" w:rsidP="00F942DC">
      <w:pPr>
        <w:keepNext/>
      </w:pPr>
      <w:r>
        <w:lastRenderedPageBreak/>
        <w:t>Informacje kontaktowe dla nielicznych osób były trudno dostępne.</w:t>
      </w:r>
    </w:p>
    <w:p w14:paraId="3D3B1F95" w14:textId="6CBD577C" w:rsidR="003F6971" w:rsidRDefault="003F6971" w:rsidP="00F942DC">
      <w:pPr>
        <w:keepNext/>
      </w:pPr>
      <w:r w:rsidRPr="003F6971">
        <w:rPr>
          <w:noProof/>
        </w:rPr>
        <w:drawing>
          <wp:inline distT="0" distB="0" distL="0" distR="0" wp14:anchorId="1BE7C7D0" wp14:editId="25E92672">
            <wp:extent cx="5029902" cy="2981741"/>
            <wp:effectExtent l="0" t="0" r="0" b="9525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29902" cy="298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22AC8" w14:textId="7D4B0B95" w:rsidR="00B82AD1" w:rsidRDefault="00B82AD1" w:rsidP="00F942DC">
      <w:pPr>
        <w:keepNext/>
      </w:pPr>
      <w:proofErr w:type="spellStart"/>
      <w:r>
        <w:t>Responsywność</w:t>
      </w:r>
      <w:proofErr w:type="spellEnd"/>
      <w:r>
        <w:t xml:space="preserve"> strony zadowoliła wszystkich.</w:t>
      </w:r>
    </w:p>
    <w:p w14:paraId="203215FA" w14:textId="7386C139" w:rsidR="003F6971" w:rsidRDefault="003F6971" w:rsidP="00F942DC">
      <w:pPr>
        <w:keepNext/>
      </w:pPr>
      <w:r w:rsidRPr="003F6971">
        <w:rPr>
          <w:noProof/>
        </w:rPr>
        <w:drawing>
          <wp:inline distT="0" distB="0" distL="0" distR="0" wp14:anchorId="498C0391" wp14:editId="1B71AB84">
            <wp:extent cx="5144218" cy="2857899"/>
            <wp:effectExtent l="0" t="0" r="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2857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F9A47" w14:textId="52BE3EEE" w:rsidR="008605DB" w:rsidRDefault="008605DB" w:rsidP="00F942DC">
      <w:pPr>
        <w:keepNext/>
      </w:pPr>
    </w:p>
    <w:p w14:paraId="6780FF95" w14:textId="5AD9F023" w:rsidR="008605DB" w:rsidRDefault="008605DB" w:rsidP="00F942DC">
      <w:pPr>
        <w:keepNext/>
      </w:pPr>
    </w:p>
    <w:p w14:paraId="75DE55F7" w14:textId="6D94CA1B" w:rsidR="008605DB" w:rsidRDefault="008605DB" w:rsidP="00F942DC">
      <w:pPr>
        <w:keepNext/>
      </w:pPr>
    </w:p>
    <w:p w14:paraId="001A64E0" w14:textId="0F9C8A9E" w:rsidR="008605DB" w:rsidRDefault="008605DB" w:rsidP="00F942DC">
      <w:pPr>
        <w:keepNext/>
      </w:pPr>
    </w:p>
    <w:p w14:paraId="037E8D72" w14:textId="2904F92E" w:rsidR="008605DB" w:rsidRDefault="008605DB" w:rsidP="00F942DC">
      <w:pPr>
        <w:keepNext/>
      </w:pPr>
    </w:p>
    <w:p w14:paraId="3ED83089" w14:textId="06CAC71F" w:rsidR="008605DB" w:rsidRDefault="008605DB" w:rsidP="00F942DC">
      <w:pPr>
        <w:keepNext/>
      </w:pPr>
    </w:p>
    <w:p w14:paraId="2C45B173" w14:textId="08B563AB" w:rsidR="008605DB" w:rsidRDefault="008605DB" w:rsidP="00F942DC">
      <w:pPr>
        <w:keepNext/>
      </w:pPr>
    </w:p>
    <w:p w14:paraId="31BD5743" w14:textId="47C96B66" w:rsidR="008605DB" w:rsidRDefault="008605DB" w:rsidP="00F942DC">
      <w:pPr>
        <w:keepNext/>
      </w:pPr>
    </w:p>
    <w:p w14:paraId="1529FB87" w14:textId="77777777" w:rsidR="008605DB" w:rsidRDefault="008605DB" w:rsidP="00F942DC">
      <w:pPr>
        <w:keepNext/>
      </w:pPr>
    </w:p>
    <w:p w14:paraId="2DE27EB3" w14:textId="05B4E8D0" w:rsidR="00B82AD1" w:rsidRDefault="00B82AD1" w:rsidP="00F942DC">
      <w:pPr>
        <w:keepNext/>
      </w:pPr>
      <w:r>
        <w:t>Prawie połowa osób nie jest zadowolona z aktualnych planów treningowych.</w:t>
      </w:r>
    </w:p>
    <w:p w14:paraId="5930AB83" w14:textId="08541C67" w:rsidR="003F6971" w:rsidRDefault="003F6971" w:rsidP="00F942DC">
      <w:pPr>
        <w:keepNext/>
      </w:pPr>
      <w:r w:rsidRPr="003F6971">
        <w:rPr>
          <w:noProof/>
        </w:rPr>
        <w:drawing>
          <wp:inline distT="0" distB="0" distL="0" distR="0" wp14:anchorId="3E12EF2C" wp14:editId="776E4858">
            <wp:extent cx="5020376" cy="2867425"/>
            <wp:effectExtent l="0" t="0" r="8890" b="9525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24EAC" w14:textId="1AF7869D" w:rsidR="00B82AD1" w:rsidRDefault="00B82AD1" w:rsidP="00F942DC">
      <w:pPr>
        <w:keepNext/>
      </w:pPr>
      <w:r>
        <w:t>Kalkulator przypadł do gustu ankietuj</w:t>
      </w:r>
      <w:r w:rsidR="00E84E58">
        <w:t>ą</w:t>
      </w:r>
      <w:r>
        <w:t>cym.</w:t>
      </w:r>
    </w:p>
    <w:p w14:paraId="3D4A9AC4" w14:textId="4A5D807A" w:rsidR="003F6971" w:rsidRDefault="003F6971" w:rsidP="00F942DC">
      <w:pPr>
        <w:keepNext/>
      </w:pPr>
      <w:r w:rsidRPr="003F6971">
        <w:rPr>
          <w:noProof/>
        </w:rPr>
        <w:drawing>
          <wp:inline distT="0" distB="0" distL="0" distR="0" wp14:anchorId="371977CE" wp14:editId="6715E669">
            <wp:extent cx="5001323" cy="2857899"/>
            <wp:effectExtent l="0" t="0" r="8890" b="0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1323" cy="2857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6AC94" w14:textId="00E75E98" w:rsidR="008605DB" w:rsidRDefault="008605DB" w:rsidP="00F942DC">
      <w:pPr>
        <w:keepNext/>
      </w:pPr>
    </w:p>
    <w:p w14:paraId="4724A2DE" w14:textId="6389083D" w:rsidR="008605DB" w:rsidRDefault="008605DB" w:rsidP="00F942DC">
      <w:pPr>
        <w:keepNext/>
      </w:pPr>
    </w:p>
    <w:p w14:paraId="1B0DF669" w14:textId="01B2E35B" w:rsidR="008605DB" w:rsidRDefault="008605DB" w:rsidP="00F942DC">
      <w:pPr>
        <w:keepNext/>
      </w:pPr>
    </w:p>
    <w:p w14:paraId="46C8B8EE" w14:textId="1D6B5603" w:rsidR="008605DB" w:rsidRDefault="008605DB" w:rsidP="00F942DC">
      <w:pPr>
        <w:keepNext/>
      </w:pPr>
    </w:p>
    <w:p w14:paraId="39CF6983" w14:textId="650F97CF" w:rsidR="008605DB" w:rsidRDefault="008605DB" w:rsidP="00F942DC">
      <w:pPr>
        <w:keepNext/>
      </w:pPr>
    </w:p>
    <w:p w14:paraId="223FDC82" w14:textId="06FB27D2" w:rsidR="008605DB" w:rsidRDefault="008605DB" w:rsidP="00F942DC">
      <w:pPr>
        <w:keepNext/>
      </w:pPr>
    </w:p>
    <w:p w14:paraId="6C33466E" w14:textId="0621CB12" w:rsidR="008605DB" w:rsidRDefault="008605DB" w:rsidP="00F942DC">
      <w:pPr>
        <w:keepNext/>
      </w:pPr>
    </w:p>
    <w:p w14:paraId="59783499" w14:textId="77777777" w:rsidR="008605DB" w:rsidRDefault="008605DB" w:rsidP="00F942DC">
      <w:pPr>
        <w:keepNext/>
      </w:pPr>
    </w:p>
    <w:p w14:paraId="21332858" w14:textId="432E6F29" w:rsidR="00B82AD1" w:rsidRDefault="00B82AD1" w:rsidP="00F942DC">
      <w:pPr>
        <w:keepNext/>
      </w:pPr>
      <w:r>
        <w:t>Ankietujący zasugerowali dodanie do strony</w:t>
      </w:r>
      <w:r w:rsidR="008605DB">
        <w:t xml:space="preserve"> dodanie trenera, więcej planów oraz ich zmianę jak i inne kalkulatory</w:t>
      </w:r>
      <w:r w:rsidR="00E22086">
        <w:t>.</w:t>
      </w:r>
    </w:p>
    <w:p w14:paraId="6B5B620E" w14:textId="3450EE00" w:rsidR="003F6971" w:rsidRDefault="003F6971" w:rsidP="00F942DC">
      <w:pPr>
        <w:keepNext/>
      </w:pPr>
      <w:r w:rsidRPr="003F6971">
        <w:rPr>
          <w:noProof/>
        </w:rPr>
        <w:drawing>
          <wp:inline distT="0" distB="0" distL="0" distR="0" wp14:anchorId="353DA9DD" wp14:editId="19AA4620">
            <wp:extent cx="4582164" cy="4382112"/>
            <wp:effectExtent l="0" t="0" r="0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4382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74E91" w14:textId="77777777" w:rsidR="003F6971" w:rsidRDefault="003F6971" w:rsidP="00F942DC">
      <w:pPr>
        <w:keepNext/>
      </w:pPr>
    </w:p>
    <w:p w14:paraId="3B3E5808" w14:textId="77777777" w:rsidR="003F6971" w:rsidRDefault="003F6971" w:rsidP="00F942DC">
      <w:pPr>
        <w:keepNext/>
      </w:pPr>
    </w:p>
    <w:p w14:paraId="20764170" w14:textId="5919392A" w:rsidR="00F942DC" w:rsidRDefault="00F942DC" w:rsidP="00F942DC">
      <w:pPr>
        <w:keepNext/>
      </w:pPr>
    </w:p>
    <w:p w14:paraId="7D5CA3E7" w14:textId="64699922" w:rsidR="00DD5B6C" w:rsidRDefault="00C332E0" w:rsidP="00DD5B6C">
      <w:pPr>
        <w:pStyle w:val="Nagwek1"/>
      </w:pPr>
      <w:bookmarkStart w:id="23" w:name="_Toc110207155"/>
      <w:r>
        <w:t>6</w:t>
      </w:r>
      <w:r w:rsidR="00DD5B6C">
        <w:t>. Wskazanie błędów</w:t>
      </w:r>
      <w:bookmarkEnd w:id="23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518"/>
        <w:gridCol w:w="5103"/>
        <w:gridCol w:w="1591"/>
      </w:tblGrid>
      <w:tr w:rsidR="008074B8" w14:paraId="701ED8CD" w14:textId="77777777" w:rsidTr="008074B8">
        <w:tc>
          <w:tcPr>
            <w:tcW w:w="2518" w:type="dxa"/>
          </w:tcPr>
          <w:p w14:paraId="577D27A1" w14:textId="14D41349" w:rsidR="008074B8" w:rsidRPr="008074B8" w:rsidRDefault="008074B8" w:rsidP="008074B8">
            <w:pPr>
              <w:jc w:val="center"/>
              <w:rPr>
                <w:b/>
              </w:rPr>
            </w:pPr>
            <w:r w:rsidRPr="008074B8">
              <w:rPr>
                <w:b/>
              </w:rPr>
              <w:t>Błąd</w:t>
            </w:r>
          </w:p>
        </w:tc>
        <w:tc>
          <w:tcPr>
            <w:tcW w:w="5103" w:type="dxa"/>
          </w:tcPr>
          <w:p w14:paraId="7766325D" w14:textId="26F4A1A0" w:rsidR="008074B8" w:rsidRPr="008074B8" w:rsidRDefault="008074B8" w:rsidP="008074B8">
            <w:pPr>
              <w:jc w:val="center"/>
              <w:rPr>
                <w:b/>
              </w:rPr>
            </w:pPr>
            <w:r w:rsidRPr="008074B8">
              <w:rPr>
                <w:b/>
              </w:rPr>
              <w:t>Opis</w:t>
            </w:r>
          </w:p>
        </w:tc>
        <w:tc>
          <w:tcPr>
            <w:tcW w:w="1591" w:type="dxa"/>
          </w:tcPr>
          <w:p w14:paraId="26A702B0" w14:textId="11E94341" w:rsidR="008074B8" w:rsidRPr="008074B8" w:rsidRDefault="008074B8" w:rsidP="008074B8">
            <w:pPr>
              <w:jc w:val="center"/>
              <w:rPr>
                <w:b/>
              </w:rPr>
            </w:pPr>
            <w:r w:rsidRPr="008074B8">
              <w:rPr>
                <w:b/>
              </w:rPr>
              <w:t>Priorytet</w:t>
            </w:r>
          </w:p>
        </w:tc>
      </w:tr>
      <w:tr w:rsidR="008074B8" w14:paraId="2C6C5C1B" w14:textId="77777777" w:rsidTr="008074B8">
        <w:tc>
          <w:tcPr>
            <w:tcW w:w="2518" w:type="dxa"/>
          </w:tcPr>
          <w:p w14:paraId="6A701985" w14:textId="746B5BF2" w:rsidR="008074B8" w:rsidRDefault="006F1DD3" w:rsidP="00DD5B6C">
            <w:r>
              <w:t>Plany treningowe</w:t>
            </w:r>
          </w:p>
        </w:tc>
        <w:tc>
          <w:tcPr>
            <w:tcW w:w="5103" w:type="dxa"/>
          </w:tcPr>
          <w:p w14:paraId="698FF6A1" w14:textId="27AEEB45" w:rsidR="008074B8" w:rsidRDefault="006F1DD3" w:rsidP="008074B8">
            <w:r>
              <w:t>Plany treningowe wymagają lepszego i bardziej szczegółowego opisu. Potrzebują także lepszych cen i częstszych zniżek, żeby zachęcić potencjalnych klientów.</w:t>
            </w:r>
          </w:p>
        </w:tc>
        <w:tc>
          <w:tcPr>
            <w:tcW w:w="1591" w:type="dxa"/>
          </w:tcPr>
          <w:p w14:paraId="52F56D3B" w14:textId="0B0C743E" w:rsidR="008074B8" w:rsidRPr="008074B8" w:rsidRDefault="006F1DD3" w:rsidP="008074B8">
            <w:pPr>
              <w:jc w:val="center"/>
              <w:rPr>
                <w:b/>
              </w:rPr>
            </w:pPr>
            <w:r>
              <w:rPr>
                <w:b/>
              </w:rPr>
              <w:t>Wysoki</w:t>
            </w:r>
          </w:p>
        </w:tc>
      </w:tr>
      <w:tr w:rsidR="008074B8" w14:paraId="1BE755D2" w14:textId="77777777" w:rsidTr="008074B8">
        <w:tc>
          <w:tcPr>
            <w:tcW w:w="2518" w:type="dxa"/>
          </w:tcPr>
          <w:p w14:paraId="54165252" w14:textId="1A9A2748" w:rsidR="008074B8" w:rsidRDefault="008074B8" w:rsidP="00DD5B6C">
            <w:r>
              <w:t>Kolorystyka strony</w:t>
            </w:r>
          </w:p>
        </w:tc>
        <w:tc>
          <w:tcPr>
            <w:tcW w:w="5103" w:type="dxa"/>
          </w:tcPr>
          <w:p w14:paraId="7760FDCF" w14:textId="7CC73BFE" w:rsidR="008074B8" w:rsidRDefault="00E22086" w:rsidP="008074B8">
            <w:r>
              <w:t>Część użytkowników zasugerowała dobranie innych kolorów.</w:t>
            </w:r>
          </w:p>
        </w:tc>
        <w:tc>
          <w:tcPr>
            <w:tcW w:w="1591" w:type="dxa"/>
          </w:tcPr>
          <w:p w14:paraId="5EF5EF39" w14:textId="6CF0FC0E" w:rsidR="008074B8" w:rsidRPr="008074B8" w:rsidRDefault="008074B8" w:rsidP="008074B8">
            <w:pPr>
              <w:jc w:val="center"/>
              <w:rPr>
                <w:b/>
              </w:rPr>
            </w:pPr>
            <w:r w:rsidRPr="008074B8">
              <w:rPr>
                <w:b/>
              </w:rPr>
              <w:t>Niski</w:t>
            </w:r>
          </w:p>
        </w:tc>
      </w:tr>
      <w:tr w:rsidR="008074B8" w14:paraId="1BACC82A" w14:textId="77777777" w:rsidTr="008074B8">
        <w:tc>
          <w:tcPr>
            <w:tcW w:w="2518" w:type="dxa"/>
          </w:tcPr>
          <w:p w14:paraId="6E9EB1D5" w14:textId="5449442A" w:rsidR="008074B8" w:rsidRDefault="008074B8" w:rsidP="00DD5B6C">
            <w:r>
              <w:t xml:space="preserve">Dodanie </w:t>
            </w:r>
            <w:r w:rsidR="00E22086">
              <w:t>innych kalkulatorów</w:t>
            </w:r>
          </w:p>
        </w:tc>
        <w:tc>
          <w:tcPr>
            <w:tcW w:w="5103" w:type="dxa"/>
          </w:tcPr>
          <w:p w14:paraId="591929E5" w14:textId="08A39052" w:rsidR="008074B8" w:rsidRDefault="00E22086" w:rsidP="008074B8">
            <w:r>
              <w:t>Inne kalkulatory rozbudują i urozmaicą stronę.</w:t>
            </w:r>
          </w:p>
        </w:tc>
        <w:tc>
          <w:tcPr>
            <w:tcW w:w="1591" w:type="dxa"/>
          </w:tcPr>
          <w:p w14:paraId="35691739" w14:textId="41DE60A7" w:rsidR="008074B8" w:rsidRPr="008074B8" w:rsidRDefault="008074B8" w:rsidP="008074B8">
            <w:pPr>
              <w:jc w:val="center"/>
              <w:rPr>
                <w:b/>
              </w:rPr>
            </w:pPr>
            <w:r>
              <w:rPr>
                <w:b/>
              </w:rPr>
              <w:t>Niski</w:t>
            </w:r>
          </w:p>
        </w:tc>
      </w:tr>
    </w:tbl>
    <w:bookmarkEnd w:id="21"/>
    <w:p w14:paraId="7B43DF3F" w14:textId="49C4A214" w:rsidR="00DD5B6C" w:rsidRDefault="008074B8" w:rsidP="008074B8">
      <w:pPr>
        <w:pStyle w:val="Legenda"/>
        <w:jc w:val="center"/>
      </w:pPr>
      <w:r>
        <w:t xml:space="preserve">Tabela </w:t>
      </w:r>
      <w:r w:rsidR="00EC3A5B">
        <w:t>2</w:t>
      </w:r>
      <w:r>
        <w:t xml:space="preserve"> </w:t>
      </w:r>
      <w:r w:rsidR="00555F14">
        <w:t>–</w:t>
      </w:r>
      <w:r>
        <w:t xml:space="preserve"> błędy</w:t>
      </w:r>
    </w:p>
    <w:p w14:paraId="2C133E2C" w14:textId="77777777" w:rsidR="00B50EAC" w:rsidRDefault="00B50EAC" w:rsidP="00555F14">
      <w:pPr>
        <w:pStyle w:val="Nagwek1"/>
      </w:pPr>
    </w:p>
    <w:p w14:paraId="0699B4D6" w14:textId="20104AD3" w:rsidR="00555F14" w:rsidRDefault="00C332E0" w:rsidP="00555F14">
      <w:pPr>
        <w:pStyle w:val="Nagwek1"/>
      </w:pPr>
      <w:bookmarkStart w:id="24" w:name="_Toc110207156"/>
      <w:r>
        <w:t>7</w:t>
      </w:r>
      <w:r w:rsidR="00555F14">
        <w:t>. Repozytorium</w:t>
      </w:r>
      <w:bookmarkEnd w:id="24"/>
    </w:p>
    <w:p w14:paraId="533E820F" w14:textId="77777777" w:rsidR="00B50EAC" w:rsidRPr="00B50EAC" w:rsidRDefault="00B50EAC" w:rsidP="00B50EAC"/>
    <w:p w14:paraId="33B695B5" w14:textId="65376C9C" w:rsidR="00B50EAC" w:rsidRPr="00B50EAC" w:rsidRDefault="00B50EAC" w:rsidP="00B50EAC">
      <w:r>
        <w:t>Link do repozytorium:</w:t>
      </w:r>
    </w:p>
    <w:p w14:paraId="299DF391" w14:textId="3D1D29C0" w:rsidR="00555F14" w:rsidRDefault="00000000" w:rsidP="00555F14">
      <w:pPr>
        <w:rPr>
          <w:i/>
        </w:rPr>
      </w:pPr>
      <w:hyperlink r:id="rId23" w:history="1">
        <w:r w:rsidR="00B50EAC">
          <w:rPr>
            <w:rStyle w:val="Hipercze"/>
          </w:rPr>
          <w:t>patryksz1021/</w:t>
        </w:r>
        <w:proofErr w:type="spellStart"/>
        <w:r w:rsidR="00B50EAC">
          <w:rPr>
            <w:rStyle w:val="Hipercze"/>
          </w:rPr>
          <w:t>Projekt_Komunikacja_Cz-owiek_Komputer</w:t>
        </w:r>
        <w:proofErr w:type="spellEnd"/>
        <w:r w:rsidR="00B50EAC">
          <w:rPr>
            <w:rStyle w:val="Hipercze"/>
          </w:rPr>
          <w:t xml:space="preserve"> (github.com)</w:t>
        </w:r>
      </w:hyperlink>
    </w:p>
    <w:p w14:paraId="6C6AC36D" w14:textId="071118E8" w:rsidR="00555F14" w:rsidRPr="00555F14" w:rsidRDefault="00C332E0" w:rsidP="00555F14">
      <w:pPr>
        <w:pStyle w:val="Nagwek1"/>
      </w:pPr>
      <w:bookmarkStart w:id="25" w:name="_Toc110207157"/>
      <w:r>
        <w:t>8</w:t>
      </w:r>
      <w:r w:rsidR="00555F14">
        <w:t>. Podsumowanie</w:t>
      </w:r>
      <w:bookmarkEnd w:id="25"/>
    </w:p>
    <w:p w14:paraId="5C922E0C" w14:textId="64E84017" w:rsidR="00555F14" w:rsidRPr="00555F14" w:rsidRDefault="005C687F" w:rsidP="00555F14">
      <w:pPr>
        <w:ind w:firstLine="851"/>
      </w:pPr>
      <w:r>
        <w:t>Dzięki temu projektowi poszerzyłem swoją wiedzę z zakresu tworzenia stron internetowych z wykorzystaniem</w:t>
      </w:r>
      <w:r w:rsidR="00D90196">
        <w:t xml:space="preserve"> języków</w:t>
      </w:r>
      <w:r>
        <w:t xml:space="preserve"> HTML oraz CSS</w:t>
      </w:r>
      <w:r w:rsidR="00D90196">
        <w:t xml:space="preserve"> w środowisku Visual Studio </w:t>
      </w:r>
      <w:proofErr w:type="spellStart"/>
      <w:r w:rsidR="00D90196">
        <w:t>Code</w:t>
      </w:r>
      <w:proofErr w:type="spellEnd"/>
      <w:r>
        <w:t>. Strona posiada potencjał do rozbudowy.</w:t>
      </w:r>
      <w:r w:rsidR="00555F14">
        <w:t xml:space="preserve"> </w:t>
      </w:r>
    </w:p>
    <w:sectPr w:rsidR="00555F14" w:rsidRPr="00555F14" w:rsidSect="00982659">
      <w:headerReference w:type="default" r:id="rId24"/>
      <w:footerReference w:type="default" r:id="rId25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BBC81" w14:textId="77777777" w:rsidR="00234B40" w:rsidRDefault="00234B40">
      <w:pPr>
        <w:spacing w:after="0" w:line="240" w:lineRule="auto"/>
      </w:pPr>
      <w:r>
        <w:separator/>
      </w:r>
    </w:p>
  </w:endnote>
  <w:endnote w:type="continuationSeparator" w:id="0">
    <w:p w14:paraId="6DBA0535" w14:textId="77777777" w:rsidR="00234B40" w:rsidRDefault="00234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876003" w:rsidRDefault="00876003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F132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53766A" w14:textId="77777777" w:rsidR="00876003" w:rsidRDefault="0087600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3DBE5" w14:textId="77777777" w:rsidR="00234B40" w:rsidRDefault="00234B40">
      <w:pPr>
        <w:spacing w:after="0" w:line="240" w:lineRule="auto"/>
      </w:pPr>
      <w:r>
        <w:separator/>
      </w:r>
    </w:p>
  </w:footnote>
  <w:footnote w:type="continuationSeparator" w:id="0">
    <w:p w14:paraId="70B4D4A7" w14:textId="77777777" w:rsidR="00234B40" w:rsidRDefault="00234B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876003" w:rsidRPr="00B05274" w:rsidRDefault="00876003" w:rsidP="00982659">
    <w:pPr>
      <w:tabs>
        <w:tab w:val="right" w:pos="9072"/>
      </w:tabs>
      <w:spacing w:after="0" w:line="360" w:lineRule="auto"/>
      <w:jc w:val="both"/>
      <w:rPr>
        <w:i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C961DD"/>
    <w:multiLevelType w:val="hybridMultilevel"/>
    <w:tmpl w:val="32203F9C"/>
    <w:lvl w:ilvl="0" w:tplc="0415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24ECE"/>
    <w:multiLevelType w:val="hybridMultilevel"/>
    <w:tmpl w:val="D25209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B94D0A"/>
    <w:multiLevelType w:val="hybridMultilevel"/>
    <w:tmpl w:val="95CC45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80226"/>
    <w:multiLevelType w:val="hybridMultilevel"/>
    <w:tmpl w:val="70DAFA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623D13"/>
    <w:multiLevelType w:val="hybridMultilevel"/>
    <w:tmpl w:val="91B69D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290D49"/>
    <w:multiLevelType w:val="hybridMultilevel"/>
    <w:tmpl w:val="456E11E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2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707928CE"/>
    <w:multiLevelType w:val="hybridMultilevel"/>
    <w:tmpl w:val="53D0EA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801757">
    <w:abstractNumId w:val="11"/>
  </w:num>
  <w:num w:numId="2" w16cid:durableId="1612282853">
    <w:abstractNumId w:val="3"/>
  </w:num>
  <w:num w:numId="3" w16cid:durableId="1161777889">
    <w:abstractNumId w:val="9"/>
  </w:num>
  <w:num w:numId="4" w16cid:durableId="1380325339">
    <w:abstractNumId w:val="13"/>
  </w:num>
  <w:num w:numId="5" w16cid:durableId="1972973830">
    <w:abstractNumId w:val="1"/>
  </w:num>
  <w:num w:numId="6" w16cid:durableId="993069493">
    <w:abstractNumId w:val="12"/>
  </w:num>
  <w:num w:numId="7" w16cid:durableId="2065833757">
    <w:abstractNumId w:val="4"/>
  </w:num>
  <w:num w:numId="8" w16cid:durableId="1724987810">
    <w:abstractNumId w:val="0"/>
  </w:num>
  <w:num w:numId="9" w16cid:durableId="692461104">
    <w:abstractNumId w:val="5"/>
  </w:num>
  <w:num w:numId="10" w16cid:durableId="717318019">
    <w:abstractNumId w:val="10"/>
  </w:num>
  <w:num w:numId="11" w16cid:durableId="565146777">
    <w:abstractNumId w:val="7"/>
  </w:num>
  <w:num w:numId="12" w16cid:durableId="1343975469">
    <w:abstractNumId w:val="8"/>
  </w:num>
  <w:num w:numId="13" w16cid:durableId="1396509822">
    <w:abstractNumId w:val="6"/>
  </w:num>
  <w:num w:numId="14" w16cid:durableId="589195636">
    <w:abstractNumId w:val="2"/>
  </w:num>
  <w:num w:numId="15" w16cid:durableId="3617899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251DC"/>
    <w:rsid w:val="00034A87"/>
    <w:rsid w:val="00057D62"/>
    <w:rsid w:val="000732F4"/>
    <w:rsid w:val="000A46F1"/>
    <w:rsid w:val="000D5EB8"/>
    <w:rsid w:val="00110C89"/>
    <w:rsid w:val="001121AA"/>
    <w:rsid w:val="00120A91"/>
    <w:rsid w:val="00126B3A"/>
    <w:rsid w:val="00160303"/>
    <w:rsid w:val="00173379"/>
    <w:rsid w:val="0018284C"/>
    <w:rsid w:val="0019043F"/>
    <w:rsid w:val="00190C61"/>
    <w:rsid w:val="001948C5"/>
    <w:rsid w:val="001C175B"/>
    <w:rsid w:val="001D398E"/>
    <w:rsid w:val="001F1323"/>
    <w:rsid w:val="00234B40"/>
    <w:rsid w:val="00257F04"/>
    <w:rsid w:val="002638DA"/>
    <w:rsid w:val="00270274"/>
    <w:rsid w:val="00276BC4"/>
    <w:rsid w:val="00283CF0"/>
    <w:rsid w:val="00283EF3"/>
    <w:rsid w:val="002C07E5"/>
    <w:rsid w:val="002D0C02"/>
    <w:rsid w:val="002F3B56"/>
    <w:rsid w:val="0030378C"/>
    <w:rsid w:val="003130E1"/>
    <w:rsid w:val="00317044"/>
    <w:rsid w:val="00333424"/>
    <w:rsid w:val="00335294"/>
    <w:rsid w:val="003401A7"/>
    <w:rsid w:val="00364D0B"/>
    <w:rsid w:val="00373A57"/>
    <w:rsid w:val="003761DE"/>
    <w:rsid w:val="0038518C"/>
    <w:rsid w:val="0038613B"/>
    <w:rsid w:val="003A1918"/>
    <w:rsid w:val="003A5BAB"/>
    <w:rsid w:val="003D4738"/>
    <w:rsid w:val="003E3861"/>
    <w:rsid w:val="003E6D79"/>
    <w:rsid w:val="003F6971"/>
    <w:rsid w:val="004051F2"/>
    <w:rsid w:val="00442984"/>
    <w:rsid w:val="00450D5F"/>
    <w:rsid w:val="00470568"/>
    <w:rsid w:val="004753A5"/>
    <w:rsid w:val="00481952"/>
    <w:rsid w:val="004926D2"/>
    <w:rsid w:val="004B7B2A"/>
    <w:rsid w:val="004D2E6B"/>
    <w:rsid w:val="004D56D8"/>
    <w:rsid w:val="004D78CF"/>
    <w:rsid w:val="004E1313"/>
    <w:rsid w:val="004F4FF7"/>
    <w:rsid w:val="00505247"/>
    <w:rsid w:val="00555F14"/>
    <w:rsid w:val="00564991"/>
    <w:rsid w:val="00566BD2"/>
    <w:rsid w:val="00570ADE"/>
    <w:rsid w:val="00587DD8"/>
    <w:rsid w:val="005B2B00"/>
    <w:rsid w:val="005B4010"/>
    <w:rsid w:val="005C687F"/>
    <w:rsid w:val="005D726B"/>
    <w:rsid w:val="005E4CFF"/>
    <w:rsid w:val="00603219"/>
    <w:rsid w:val="00617045"/>
    <w:rsid w:val="00624C27"/>
    <w:rsid w:val="00630450"/>
    <w:rsid w:val="006320B0"/>
    <w:rsid w:val="00635366"/>
    <w:rsid w:val="0064176E"/>
    <w:rsid w:val="00654CB4"/>
    <w:rsid w:val="006553D2"/>
    <w:rsid w:val="00672C3D"/>
    <w:rsid w:val="00676742"/>
    <w:rsid w:val="006B337E"/>
    <w:rsid w:val="006D12FF"/>
    <w:rsid w:val="006D65E5"/>
    <w:rsid w:val="006E5FFB"/>
    <w:rsid w:val="006E6D42"/>
    <w:rsid w:val="006E7BA5"/>
    <w:rsid w:val="006F1DD3"/>
    <w:rsid w:val="00716EAC"/>
    <w:rsid w:val="007249EF"/>
    <w:rsid w:val="00734901"/>
    <w:rsid w:val="00751397"/>
    <w:rsid w:val="0075170C"/>
    <w:rsid w:val="00776535"/>
    <w:rsid w:val="007804C5"/>
    <w:rsid w:val="007B2FF8"/>
    <w:rsid w:val="007C7DD4"/>
    <w:rsid w:val="007F057F"/>
    <w:rsid w:val="00804311"/>
    <w:rsid w:val="008074B8"/>
    <w:rsid w:val="00821579"/>
    <w:rsid w:val="00830DFA"/>
    <w:rsid w:val="00837E71"/>
    <w:rsid w:val="008605DB"/>
    <w:rsid w:val="00866E20"/>
    <w:rsid w:val="00874D22"/>
    <w:rsid w:val="00876003"/>
    <w:rsid w:val="008823DA"/>
    <w:rsid w:val="008A3D26"/>
    <w:rsid w:val="008A4ADD"/>
    <w:rsid w:val="008A585B"/>
    <w:rsid w:val="008B3B9A"/>
    <w:rsid w:val="008C2D99"/>
    <w:rsid w:val="008C7B52"/>
    <w:rsid w:val="008E1648"/>
    <w:rsid w:val="008F14E8"/>
    <w:rsid w:val="008F456A"/>
    <w:rsid w:val="00917248"/>
    <w:rsid w:val="00922A8A"/>
    <w:rsid w:val="00963087"/>
    <w:rsid w:val="0097059E"/>
    <w:rsid w:val="00982659"/>
    <w:rsid w:val="00983D5F"/>
    <w:rsid w:val="00987537"/>
    <w:rsid w:val="009B6B5A"/>
    <w:rsid w:val="009C0AC8"/>
    <w:rsid w:val="009C3099"/>
    <w:rsid w:val="009F25C9"/>
    <w:rsid w:val="00A0040A"/>
    <w:rsid w:val="00A07E49"/>
    <w:rsid w:val="00A12545"/>
    <w:rsid w:val="00A5662B"/>
    <w:rsid w:val="00A60BFB"/>
    <w:rsid w:val="00A73CDD"/>
    <w:rsid w:val="00A91593"/>
    <w:rsid w:val="00AA55CD"/>
    <w:rsid w:val="00AC7F3F"/>
    <w:rsid w:val="00B04762"/>
    <w:rsid w:val="00B11E23"/>
    <w:rsid w:val="00B13204"/>
    <w:rsid w:val="00B20C3B"/>
    <w:rsid w:val="00B26DAA"/>
    <w:rsid w:val="00B378E9"/>
    <w:rsid w:val="00B50EAC"/>
    <w:rsid w:val="00B51E08"/>
    <w:rsid w:val="00B55F0D"/>
    <w:rsid w:val="00B66863"/>
    <w:rsid w:val="00B71E6A"/>
    <w:rsid w:val="00B82AD1"/>
    <w:rsid w:val="00BD6A96"/>
    <w:rsid w:val="00BF1E32"/>
    <w:rsid w:val="00C23D1B"/>
    <w:rsid w:val="00C332E0"/>
    <w:rsid w:val="00C408FF"/>
    <w:rsid w:val="00C416C0"/>
    <w:rsid w:val="00C42E7C"/>
    <w:rsid w:val="00C67B79"/>
    <w:rsid w:val="00C70BC9"/>
    <w:rsid w:val="00C8732B"/>
    <w:rsid w:val="00CA5266"/>
    <w:rsid w:val="00CB4506"/>
    <w:rsid w:val="00CB541D"/>
    <w:rsid w:val="00CC3C5A"/>
    <w:rsid w:val="00D02FA6"/>
    <w:rsid w:val="00D3720E"/>
    <w:rsid w:val="00D42BAB"/>
    <w:rsid w:val="00D54003"/>
    <w:rsid w:val="00D90196"/>
    <w:rsid w:val="00D90E42"/>
    <w:rsid w:val="00D96789"/>
    <w:rsid w:val="00DA3B0C"/>
    <w:rsid w:val="00DB24BA"/>
    <w:rsid w:val="00DD4BF5"/>
    <w:rsid w:val="00DD5B6C"/>
    <w:rsid w:val="00DE1836"/>
    <w:rsid w:val="00E22086"/>
    <w:rsid w:val="00E23E31"/>
    <w:rsid w:val="00E4384E"/>
    <w:rsid w:val="00E52B82"/>
    <w:rsid w:val="00E72F7B"/>
    <w:rsid w:val="00E73280"/>
    <w:rsid w:val="00E802D1"/>
    <w:rsid w:val="00E84E58"/>
    <w:rsid w:val="00EA46CB"/>
    <w:rsid w:val="00EC0B9F"/>
    <w:rsid w:val="00EC3A5B"/>
    <w:rsid w:val="00EE7AAC"/>
    <w:rsid w:val="00F01BAA"/>
    <w:rsid w:val="00F25605"/>
    <w:rsid w:val="00F36176"/>
    <w:rsid w:val="00F37030"/>
    <w:rsid w:val="00F37975"/>
    <w:rsid w:val="00F47257"/>
    <w:rsid w:val="00F47AE2"/>
    <w:rsid w:val="00F529AF"/>
    <w:rsid w:val="00F7196D"/>
    <w:rsid w:val="00F8420A"/>
    <w:rsid w:val="00F87A94"/>
    <w:rsid w:val="00F942DC"/>
    <w:rsid w:val="00FD0651"/>
    <w:rsid w:val="00FD5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docId w15:val="{3E879C3A-F429-4E0D-B335-02E2F9DF2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74D2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8F14E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qFormat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qFormat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A3D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A3D26"/>
    <w:rPr>
      <w:rFonts w:ascii="Tahoma" w:hAnsi="Tahoma" w:cs="Tahoma"/>
      <w:sz w:val="16"/>
      <w:szCs w:val="16"/>
    </w:rPr>
  </w:style>
  <w:style w:type="character" w:customStyle="1" w:styleId="Nagwek2Znak">
    <w:name w:val="Nagłówek 2 Znak"/>
    <w:basedOn w:val="Domylnaczcionkaakapitu"/>
    <w:link w:val="Nagwek2"/>
    <w:uiPriority w:val="9"/>
    <w:rsid w:val="00874D2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8F14E8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Spistreci3">
    <w:name w:val="toc 3"/>
    <w:basedOn w:val="Normalny"/>
    <w:next w:val="Normalny"/>
    <w:autoRedefine/>
    <w:uiPriority w:val="39"/>
    <w:unhideWhenUsed/>
    <w:qFormat/>
    <w:rsid w:val="00B04762"/>
    <w:pPr>
      <w:spacing w:after="100"/>
      <w:ind w:left="440"/>
    </w:pPr>
  </w:style>
  <w:style w:type="table" w:styleId="Tabela-Siatka">
    <w:name w:val="Table Grid"/>
    <w:basedOn w:val="Standardowy"/>
    <w:uiPriority w:val="39"/>
    <w:rsid w:val="006353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7328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73280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73280"/>
    <w:rPr>
      <w:vertAlign w:val="superscript"/>
    </w:rPr>
  </w:style>
  <w:style w:type="character" w:styleId="Uwydatnienie">
    <w:name w:val="Emphasis"/>
    <w:basedOn w:val="Domylnaczcionkaakapitu"/>
    <w:uiPriority w:val="20"/>
    <w:qFormat/>
    <w:rsid w:val="00470568"/>
    <w:rPr>
      <w:i/>
      <w:iCs/>
    </w:rPr>
  </w:style>
  <w:style w:type="paragraph" w:styleId="Nagwek">
    <w:name w:val="header"/>
    <w:basedOn w:val="Normalny"/>
    <w:link w:val="NagwekZnak"/>
    <w:uiPriority w:val="99"/>
    <w:unhideWhenUsed/>
    <w:rsid w:val="004753A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753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39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4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github.com/patryksz1021/Projekt_Komunikacja_Cz-owiek_Komputer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02700B" w:rsidP="0002700B">
          <w:pPr>
            <w:pStyle w:val="E623966654F64FC79F43D25B1192748D"/>
          </w:pPr>
          <w:r w:rsidRPr="000F5B96">
            <w:rPr>
              <w:rStyle w:val="Tekstzastpczy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2700B"/>
    <w:rsid w:val="0002288B"/>
    <w:rsid w:val="0002700B"/>
    <w:rsid w:val="00222095"/>
    <w:rsid w:val="00252FB1"/>
    <w:rsid w:val="00264409"/>
    <w:rsid w:val="003E6C48"/>
    <w:rsid w:val="0047620F"/>
    <w:rsid w:val="005B6DC3"/>
    <w:rsid w:val="00617469"/>
    <w:rsid w:val="006643D6"/>
    <w:rsid w:val="0069668F"/>
    <w:rsid w:val="00697685"/>
    <w:rsid w:val="006C1897"/>
    <w:rsid w:val="0073324F"/>
    <w:rsid w:val="007A7B2D"/>
    <w:rsid w:val="008A3EF1"/>
    <w:rsid w:val="00905BC3"/>
    <w:rsid w:val="0095622C"/>
    <w:rsid w:val="009728C2"/>
    <w:rsid w:val="009C6AB0"/>
    <w:rsid w:val="00A43B05"/>
    <w:rsid w:val="00A452BA"/>
    <w:rsid w:val="00B5324D"/>
    <w:rsid w:val="00C04C09"/>
    <w:rsid w:val="00CC69E7"/>
    <w:rsid w:val="00CF7E65"/>
    <w:rsid w:val="00D345E0"/>
    <w:rsid w:val="00D550E8"/>
    <w:rsid w:val="00D65E9F"/>
    <w:rsid w:val="00E5660C"/>
    <w:rsid w:val="00E93038"/>
    <w:rsid w:val="00EC40BF"/>
    <w:rsid w:val="00F650F0"/>
    <w:rsid w:val="00FC50A6"/>
    <w:rsid w:val="00FC5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A452BA"/>
    <w:rPr>
      <w:color w:val="808080"/>
    </w:rPr>
  </w:style>
  <w:style w:type="paragraph" w:customStyle="1" w:styleId="E623966654F64FC79F43D25B1192748D">
    <w:name w:val="E623966654F64FC79F43D25B1192748D"/>
    <w:rsid w:val="000270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C237AF-C548-4C34-AD29-6E51DA34DD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15</Pages>
  <Words>1382</Words>
  <Characters>8298</Characters>
  <Application>Microsoft Office Word</Application>
  <DocSecurity>0</DocSecurity>
  <Lines>69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ur</dc:creator>
  <cp:lastModifiedBy>Patryk Szkafarak</cp:lastModifiedBy>
  <cp:revision>41</cp:revision>
  <cp:lastPrinted>2022-04-10T14:47:00Z</cp:lastPrinted>
  <dcterms:created xsi:type="dcterms:W3CDTF">2022-06-15T18:17:00Z</dcterms:created>
  <dcterms:modified xsi:type="dcterms:W3CDTF">2022-07-31T22:52:00Z</dcterms:modified>
</cp:coreProperties>
</file>